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F8991" w14:textId="006FF6D3" w:rsidR="00D61FD3" w:rsidRPr="002664F2" w:rsidRDefault="00322662" w:rsidP="002B6F51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 w:rsidRPr="002664F2">
        <w:rPr>
          <w:rFonts w:ascii="TH SarabunPSK" w:hAnsi="TH SarabunPSK" w:cs="TH SarabunPSK"/>
          <w:noProof/>
        </w:rPr>
        <w:drawing>
          <wp:anchor distT="0" distB="0" distL="114300" distR="114300" simplePos="0" relativeHeight="251656192" behindDoc="0" locked="0" layoutInCell="1" allowOverlap="1" wp14:anchorId="7359D052" wp14:editId="5799DE43">
            <wp:simplePos x="0" y="0"/>
            <wp:positionH relativeFrom="column">
              <wp:posOffset>-171450</wp:posOffset>
            </wp:positionH>
            <wp:positionV relativeFrom="paragraph">
              <wp:posOffset>-490855</wp:posOffset>
            </wp:positionV>
            <wp:extent cx="792480" cy="792480"/>
            <wp:effectExtent l="19050" t="0" r="7620" b="0"/>
            <wp:wrapNone/>
            <wp:docPr id="417" name="Picture 2" descr="logo%20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%20(4)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A403D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4F08F93" wp14:editId="368AA886">
                <wp:simplePos x="0" y="0"/>
                <wp:positionH relativeFrom="column">
                  <wp:posOffset>4834890</wp:posOffset>
                </wp:positionH>
                <wp:positionV relativeFrom="paragraph">
                  <wp:posOffset>-639445</wp:posOffset>
                </wp:positionV>
                <wp:extent cx="711200" cy="483870"/>
                <wp:effectExtent l="10795" t="13335" r="11430" b="7620"/>
                <wp:wrapNone/>
                <wp:docPr id="3" name="Rectangle 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200" cy="483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346D1A" w14:textId="77777777" w:rsidR="00D61FD3" w:rsidRDefault="00D61FD3" w:rsidP="00D61FD3">
                            <w:pPr>
                              <w:rPr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แบบ  พ.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F08F93" id="Rectangle 413" o:spid="_x0000_s1026" style="position:absolute;left:0;text-align:left;margin-left:380.7pt;margin-top:-50.35pt;width:56pt;height:38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" strokecolor="white">
                <v:textbox>
                  <w:txbxContent>
                    <w:p w14:paraId="14346D1A" w14:textId="77777777" w:rsidR="00D61FD3" w:rsidRDefault="00D61FD3" w:rsidP="00D61FD3">
                      <w:pPr>
                        <w:rPr>
                          <w:cs/>
                        </w:rPr>
                      </w:pPr>
                      <w:r>
                        <w:rPr>
                          <w:rFonts w:hint="cs"/>
                          <w:cs/>
                        </w:rPr>
                        <w:t>แบบ  พ. 1</w:t>
                      </w:r>
                    </w:p>
                  </w:txbxContent>
                </v:textbox>
              </v:rect>
            </w:pict>
          </mc:Fallback>
        </mc:AlternateContent>
      </w:r>
      <w:r w:rsidR="00D61FD3" w:rsidRPr="002664F2">
        <w:rPr>
          <w:rFonts w:ascii="TH SarabunPSK" w:hAnsi="TH SarabunPSK" w:cs="TH SarabunPSK"/>
          <w:b/>
          <w:bCs/>
          <w:sz w:val="48"/>
          <w:szCs w:val="48"/>
          <w:cs/>
        </w:rPr>
        <w:t>บันทึกขอให้จัดหา</w:t>
      </w:r>
    </w:p>
    <w:p w14:paraId="0D4D63A2" w14:textId="702DE7C0" w:rsidR="00D61FD3" w:rsidRPr="002664F2" w:rsidRDefault="00D61FD3" w:rsidP="00D61FD3">
      <w:pPr>
        <w:rPr>
          <w:rFonts w:ascii="TH SarabunPSK" w:hAnsi="TH SarabunPSK" w:cs="TH SarabunPSK"/>
          <w:sz w:val="30"/>
          <w:szCs w:val="30"/>
        </w:rPr>
      </w:pPr>
      <w:r w:rsidRPr="002664F2">
        <w:rPr>
          <w:rFonts w:ascii="TH SarabunPSK" w:hAnsi="TH SarabunPSK" w:cs="TH SarabunPSK"/>
          <w:b/>
          <w:bCs/>
          <w:sz w:val="40"/>
          <w:szCs w:val="40"/>
          <w:cs/>
        </w:rPr>
        <w:t>หน่วยงาน</w:t>
      </w:r>
      <w:r w:rsidRPr="002664F2">
        <w:rPr>
          <w:rFonts w:ascii="TH SarabunPSK" w:hAnsi="TH SarabunPSK" w:cs="TH SarabunPSK"/>
          <w:sz w:val="28"/>
          <w:cs/>
        </w:rPr>
        <w:tab/>
      </w:r>
      <w:r w:rsidR="00031DD4" w:rsidRPr="002664F2">
        <w:rPr>
          <w:rFonts w:ascii="TH SarabunPSK" w:hAnsi="TH SarabunPSK" w:cs="TH SarabunPSK" w:hint="cs"/>
          <w:sz w:val="30"/>
          <w:szCs w:val="30"/>
          <w:cs/>
        </w:rPr>
        <w:t>วิทยาลัยเทคโนโลยีและนวัตกรรมวัสดุ</w:t>
      </w:r>
      <w:r w:rsidR="007B3860" w:rsidRPr="002664F2">
        <w:rPr>
          <w:rFonts w:ascii="TH SarabunPSK" w:hAnsi="TH SarabunPSK" w:cs="TH SarabunPSK"/>
          <w:sz w:val="30"/>
          <w:szCs w:val="30"/>
          <w:cs/>
        </w:rPr>
        <w:tab/>
      </w:r>
      <w:r w:rsidR="000B5B85" w:rsidRPr="002664F2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2664F2">
        <w:rPr>
          <w:rFonts w:ascii="TH SarabunPSK" w:hAnsi="TH SarabunPSK" w:cs="TH SarabunPSK"/>
          <w:sz w:val="30"/>
          <w:szCs w:val="30"/>
          <w:cs/>
        </w:rPr>
        <w:t xml:space="preserve">โทร    </w:t>
      </w:r>
      <w:r w:rsidR="007B3860" w:rsidRPr="002664F2">
        <w:rPr>
          <w:rFonts w:ascii="TH SarabunPSK" w:hAnsi="TH SarabunPSK" w:cs="TH SarabunPSK" w:hint="cs"/>
          <w:sz w:val="30"/>
          <w:szCs w:val="30"/>
          <w:cs/>
        </w:rPr>
        <w:t>3144</w:t>
      </w:r>
    </w:p>
    <w:p w14:paraId="6CF3FD2A" w14:textId="0CB5D7FA" w:rsidR="00D61FD3" w:rsidRPr="002664F2" w:rsidRDefault="00D61FD3" w:rsidP="00CC5553">
      <w:pPr>
        <w:tabs>
          <w:tab w:val="left" w:pos="851"/>
          <w:tab w:val="left" w:pos="4170"/>
        </w:tabs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b/>
          <w:bCs/>
          <w:sz w:val="40"/>
          <w:szCs w:val="40"/>
          <w:cs/>
        </w:rPr>
        <w:t>ที่</w:t>
      </w:r>
      <w:r w:rsidRPr="002664F2">
        <w:rPr>
          <w:rFonts w:ascii="TH SarabunPSK" w:hAnsi="TH SarabunPSK" w:cs="TH SarabunPSK"/>
          <w:sz w:val="40"/>
          <w:szCs w:val="40"/>
          <w:cs/>
        </w:rPr>
        <w:t xml:space="preserve"> </w:t>
      </w:r>
      <w:r w:rsidRPr="002664F2">
        <w:rPr>
          <w:rFonts w:ascii="TH SarabunPSK" w:hAnsi="TH SarabunPSK" w:cs="TH SarabunPSK"/>
          <w:sz w:val="28"/>
          <w:cs/>
        </w:rPr>
        <w:t xml:space="preserve">   </w:t>
      </w:r>
      <w:r w:rsidR="00CC5553" w:rsidRPr="002664F2">
        <w:rPr>
          <w:rFonts w:ascii="TH SarabunPSK" w:hAnsi="TH SarabunPSK" w:cs="TH SarabunPSK" w:hint="cs"/>
          <w:sz w:val="30"/>
          <w:szCs w:val="30"/>
          <w:cs/>
        </w:rPr>
        <w:tab/>
        <w:t>อว</w:t>
      </w:r>
      <w:r w:rsidR="00CC5553" w:rsidRPr="002664F2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CC5553" w:rsidRPr="002664F2">
        <w:rPr>
          <w:rFonts w:ascii="TH SarabunPSK" w:hAnsi="TH SarabunPSK" w:cs="TH SarabunPSK" w:hint="cs"/>
          <w:sz w:val="30"/>
          <w:szCs w:val="30"/>
          <w:cs/>
        </w:rPr>
        <w:t>7023</w:t>
      </w:r>
      <w:r w:rsidRPr="002664F2">
        <w:rPr>
          <w:rFonts w:ascii="TH SarabunPSK" w:hAnsi="TH SarabunPSK" w:cs="TH SarabunPSK"/>
          <w:sz w:val="30"/>
          <w:szCs w:val="30"/>
          <w:cs/>
        </w:rPr>
        <w:t>/</w:t>
      </w:r>
      <w:r w:rsidRPr="002664F2">
        <w:rPr>
          <w:rFonts w:ascii="TH SarabunPSK" w:hAnsi="TH SarabunPSK" w:cs="TH SarabunPSK"/>
          <w:sz w:val="28"/>
          <w:cs/>
        </w:rPr>
        <w:t xml:space="preserve"> </w:t>
      </w:r>
      <w:r w:rsidRPr="002664F2">
        <w:rPr>
          <w:rFonts w:ascii="TH SarabunPSK" w:hAnsi="TH SarabunPSK" w:cs="TH SarabunPSK"/>
          <w:sz w:val="28"/>
          <w:cs/>
        </w:rPr>
        <w:tab/>
        <w:t xml:space="preserve">          วันที่           </w:t>
      </w:r>
      <w:r w:rsidR="002664F2" w:rsidRPr="002664F2">
        <w:rPr>
          <w:rFonts w:ascii="TH SarabunPSK" w:hAnsi="TH SarabunPSK" w:cs="TH SarabunPSK"/>
          <w:sz w:val="28"/>
        </w:rPr>
        <w:tab/>
      </w:r>
      <w:r w:rsidR="002664F2" w:rsidRPr="002664F2">
        <w:rPr>
          <w:rFonts w:ascii="TH SarabunPSK" w:hAnsi="TH SarabunPSK" w:cs="TH SarabunPSK"/>
          <w:sz w:val="28"/>
        </w:rPr>
        <w:tab/>
      </w:r>
      <w:r w:rsidR="00804E96" w:rsidRPr="002664F2">
        <w:rPr>
          <w:rFonts w:ascii="TH SarabunPSK" w:hAnsi="TH SarabunPSK" w:cs="TH SarabunPSK"/>
          <w:sz w:val="30"/>
          <w:szCs w:val="30"/>
          <w:cs/>
        </w:rPr>
        <w:t xml:space="preserve"> 25</w:t>
      </w:r>
      <w:r w:rsidR="000B5B85" w:rsidRPr="002664F2">
        <w:rPr>
          <w:rFonts w:ascii="TH SarabunPSK" w:hAnsi="TH SarabunPSK" w:cs="TH SarabunPSK" w:hint="cs"/>
          <w:sz w:val="30"/>
          <w:szCs w:val="30"/>
          <w:cs/>
        </w:rPr>
        <w:t>6</w:t>
      </w:r>
      <w:r w:rsidR="004440A2" w:rsidRPr="002664F2">
        <w:rPr>
          <w:rFonts w:ascii="TH SarabunPSK" w:hAnsi="TH SarabunPSK" w:cs="TH SarabunPSK" w:hint="cs"/>
          <w:sz w:val="30"/>
          <w:szCs w:val="30"/>
          <w:cs/>
        </w:rPr>
        <w:t>5</w:t>
      </w:r>
    </w:p>
    <w:p w14:paraId="674420C0" w14:textId="52E9FF75" w:rsidR="00D61FD3" w:rsidRPr="002664F2" w:rsidRDefault="00D61FD3" w:rsidP="00D61FD3">
      <w:pPr>
        <w:tabs>
          <w:tab w:val="left" w:pos="840"/>
        </w:tabs>
        <w:rPr>
          <w:rFonts w:ascii="TH SarabunPSK" w:hAnsi="TH SarabunPSK" w:cs="TH SarabunPSK"/>
          <w:sz w:val="30"/>
          <w:szCs w:val="30"/>
          <w:cs/>
        </w:rPr>
      </w:pPr>
      <w:r w:rsidRPr="002664F2">
        <w:rPr>
          <w:rFonts w:ascii="TH SarabunPSK" w:hAnsi="TH SarabunPSK" w:cs="TH SarabunPSK"/>
          <w:b/>
          <w:bCs/>
          <w:sz w:val="40"/>
          <w:szCs w:val="40"/>
          <w:cs/>
        </w:rPr>
        <w:t>เรื่อง</w:t>
      </w:r>
      <w:r w:rsidRPr="002664F2">
        <w:rPr>
          <w:rFonts w:ascii="TH SarabunPSK" w:hAnsi="TH SarabunPSK" w:cs="TH SarabunPSK"/>
          <w:sz w:val="28"/>
          <w:cs/>
        </w:rPr>
        <w:tab/>
      </w:r>
      <w:r w:rsidR="00CC5553" w:rsidRPr="002664F2">
        <w:rPr>
          <w:rFonts w:ascii="TH SarabunPSK" w:hAnsi="TH SarabunPSK" w:cs="TH SarabunPSK"/>
          <w:sz w:val="30"/>
          <w:szCs w:val="30"/>
          <w:cs/>
        </w:rPr>
        <w:t xml:space="preserve">ขอให้จัดหา  </w:t>
      </w:r>
      <w:r w:rsidR="00CC5553" w:rsidRPr="002664F2">
        <w:rPr>
          <w:rFonts w:ascii="TH SarabunPSK" w:hAnsi="TH SarabunPSK" w:cs="TH SarabunPSK" w:hint="cs"/>
          <w:sz w:val="30"/>
          <w:szCs w:val="30"/>
          <w:cs/>
        </w:rPr>
        <w:t>ค่าวัส</w:t>
      </w:r>
      <w:r w:rsidR="004440A2" w:rsidRPr="002664F2">
        <w:rPr>
          <w:rFonts w:ascii="TH SarabunPSK" w:hAnsi="TH SarabunPSK" w:cs="TH SarabunPSK" w:hint="cs"/>
          <w:sz w:val="30"/>
          <w:szCs w:val="30"/>
          <w:cs/>
        </w:rPr>
        <w:t xml:space="preserve">ดุการศึกษาใช้ไป </w:t>
      </w:r>
    </w:p>
    <w:p w14:paraId="3BA9668D" w14:textId="3CEFDC97" w:rsidR="00D61FD3" w:rsidRPr="002664F2" w:rsidRDefault="00CC5553" w:rsidP="00D61FD3">
      <w:pPr>
        <w:tabs>
          <w:tab w:val="left" w:pos="840"/>
        </w:tabs>
        <w:rPr>
          <w:rFonts w:ascii="TH SarabunPSK" w:hAnsi="TH SarabunPSK" w:cs="TH SarabunPSK"/>
          <w:sz w:val="30"/>
          <w:szCs w:val="30"/>
          <w:cs/>
        </w:rPr>
      </w:pPr>
      <w:r w:rsidRPr="002664F2">
        <w:rPr>
          <w:rFonts w:ascii="TH SarabunPSK" w:hAnsi="TH SarabunPSK" w:cs="TH SarabunPSK"/>
          <w:sz w:val="30"/>
          <w:szCs w:val="30"/>
          <w:cs/>
        </w:rPr>
        <w:tab/>
        <w:t xml:space="preserve">ด้วยเงินรายได้ </w:t>
      </w:r>
      <w:r w:rsidR="000B5B85" w:rsidRPr="002664F2">
        <w:rPr>
          <w:rFonts w:ascii="TH SarabunPSK" w:hAnsi="TH SarabunPSK" w:cs="TH SarabunPSK"/>
          <w:sz w:val="30"/>
          <w:szCs w:val="30"/>
          <w:cs/>
        </w:rPr>
        <w:t>ประจำปี</w:t>
      </w:r>
      <w:r w:rsidR="00031DD4" w:rsidRPr="002664F2">
        <w:rPr>
          <w:rFonts w:ascii="TH SarabunPSK" w:hAnsi="TH SarabunPSK" w:cs="TH SarabunPSK" w:hint="cs"/>
          <w:sz w:val="30"/>
          <w:szCs w:val="30"/>
          <w:cs/>
        </w:rPr>
        <w:t>งบประมาณ</w:t>
      </w:r>
      <w:r w:rsidR="000B5B85" w:rsidRPr="002664F2">
        <w:rPr>
          <w:rFonts w:ascii="TH SarabunPSK" w:hAnsi="TH SarabunPSK" w:cs="TH SarabunPSK"/>
          <w:sz w:val="30"/>
          <w:szCs w:val="30"/>
          <w:cs/>
        </w:rPr>
        <w:t xml:space="preserve">   </w:t>
      </w:r>
      <w:r w:rsidRPr="002664F2">
        <w:rPr>
          <w:rFonts w:ascii="TH SarabunPSK" w:hAnsi="TH SarabunPSK" w:cs="TH SarabunPSK" w:hint="cs"/>
          <w:sz w:val="30"/>
          <w:szCs w:val="30"/>
          <w:cs/>
        </w:rPr>
        <w:t>256</w:t>
      </w:r>
      <w:r w:rsidR="004440A2" w:rsidRPr="002664F2">
        <w:rPr>
          <w:rFonts w:ascii="TH SarabunPSK" w:hAnsi="TH SarabunPSK" w:cs="TH SarabunPSK" w:hint="cs"/>
          <w:sz w:val="30"/>
          <w:szCs w:val="30"/>
          <w:cs/>
        </w:rPr>
        <w:t>5</w:t>
      </w:r>
    </w:p>
    <w:p w14:paraId="6CD01247" w14:textId="55C82065" w:rsidR="00D61FD3" w:rsidRPr="002664F2" w:rsidRDefault="002A403D" w:rsidP="00D61FD3">
      <w:pPr>
        <w:rPr>
          <w:rFonts w:ascii="TH SarabunPSK" w:hAnsi="TH SarabunPSK" w:cs="TH SarabunPSK"/>
          <w:sz w:val="16"/>
          <w:szCs w:val="16"/>
        </w:rPr>
      </w:pPr>
      <w:r>
        <w:rPr>
          <w:rFonts w:ascii="TH SarabunPSK" w:hAnsi="TH SarabunPSK" w:cs="TH SarabunPSK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C0CF12" wp14:editId="276E83EF">
                <wp:simplePos x="0" y="0"/>
                <wp:positionH relativeFrom="column">
                  <wp:posOffset>-80010</wp:posOffset>
                </wp:positionH>
                <wp:positionV relativeFrom="paragraph">
                  <wp:posOffset>73660</wp:posOffset>
                </wp:positionV>
                <wp:extent cx="6223000" cy="0"/>
                <wp:effectExtent l="10795" t="11430" r="5080" b="7620"/>
                <wp:wrapNone/>
                <wp:docPr id="2" name="Line 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66F3D4" id="Line 41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3pt,5.8pt" to="483.7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"/>
            </w:pict>
          </mc:Fallback>
        </mc:AlternateContent>
      </w:r>
    </w:p>
    <w:p w14:paraId="055A0C95" w14:textId="77777777" w:rsidR="00D61FD3" w:rsidRPr="002664F2" w:rsidRDefault="00845587" w:rsidP="00D61FD3">
      <w:pPr>
        <w:tabs>
          <w:tab w:val="left" w:pos="840"/>
        </w:tabs>
        <w:rPr>
          <w:rFonts w:ascii="TH SarabunPSK" w:hAnsi="TH SarabunPSK" w:cs="TH SarabunPSK"/>
          <w:sz w:val="30"/>
          <w:szCs w:val="30"/>
        </w:rPr>
      </w:pPr>
      <w:r w:rsidRPr="002664F2">
        <w:rPr>
          <w:rFonts w:ascii="TH SarabunPSK" w:hAnsi="TH SarabunPSK" w:cs="TH SarabunPSK"/>
          <w:sz w:val="30"/>
          <w:szCs w:val="30"/>
          <w:cs/>
        </w:rPr>
        <w:t>เรียน</w:t>
      </w:r>
      <w:r w:rsidRPr="002664F2">
        <w:rPr>
          <w:rFonts w:ascii="TH SarabunPSK" w:hAnsi="TH SarabunPSK" w:cs="TH SarabunPSK"/>
          <w:sz w:val="30"/>
          <w:szCs w:val="30"/>
          <w:cs/>
        </w:rPr>
        <w:tab/>
      </w:r>
      <w:r w:rsidRPr="002664F2">
        <w:rPr>
          <w:rFonts w:ascii="TH SarabunPSK" w:hAnsi="TH SarabunPSK" w:cs="TH SarabunPSK" w:hint="cs"/>
          <w:sz w:val="30"/>
          <w:szCs w:val="30"/>
          <w:cs/>
        </w:rPr>
        <w:t>อธิการบดี</w:t>
      </w:r>
    </w:p>
    <w:p w14:paraId="6AA15B0F" w14:textId="77777777" w:rsidR="00D61FD3" w:rsidRPr="002664F2" w:rsidRDefault="00D61FD3" w:rsidP="00D61FD3">
      <w:pPr>
        <w:tabs>
          <w:tab w:val="left" w:pos="840"/>
        </w:tabs>
        <w:rPr>
          <w:rFonts w:ascii="TH SarabunPSK" w:hAnsi="TH SarabunPSK" w:cs="TH SarabunPSK"/>
          <w:sz w:val="20"/>
          <w:szCs w:val="20"/>
        </w:rPr>
      </w:pPr>
    </w:p>
    <w:p w14:paraId="715F0909" w14:textId="7EF2C20B" w:rsidR="00D61FD3" w:rsidRPr="002664F2" w:rsidRDefault="00CC5553" w:rsidP="002B6F51">
      <w:pPr>
        <w:tabs>
          <w:tab w:val="left" w:pos="840"/>
        </w:tabs>
        <w:jc w:val="thaiDistribute"/>
        <w:rPr>
          <w:rFonts w:ascii="TH SarabunPSK" w:hAnsi="TH SarabunPSK" w:cs="TH SarabunPSK"/>
          <w:sz w:val="30"/>
          <w:szCs w:val="30"/>
        </w:rPr>
      </w:pPr>
      <w:r w:rsidRPr="0098799B">
        <w:rPr>
          <w:rFonts w:ascii="TH SarabunPSK" w:hAnsi="TH SarabunPSK" w:cs="TH SarabunPSK"/>
          <w:sz w:val="30"/>
          <w:szCs w:val="30"/>
          <w:cs/>
        </w:rPr>
        <w:tab/>
        <w:t>ข้าพเจ้า</w:t>
      </w:r>
      <w:r w:rsidR="00365AFA" w:rsidRPr="0098799B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DA4F22" w:rsidRPr="000F5789">
        <w:rPr>
          <w:rFonts w:ascii="TH SarabunPSK" w:hAnsi="TH SarabunPSK" w:cs="TH SarabunPSK" w:hint="cs"/>
          <w:color w:val="FF0000"/>
          <w:sz w:val="30"/>
          <w:szCs w:val="30"/>
          <w:highlight w:val="yellow"/>
          <w:cs/>
        </w:rPr>
        <w:t>ชื่อ-นามสกุล</w:t>
      </w:r>
      <w:r w:rsidR="00DA4F2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98799B">
        <w:rPr>
          <w:rFonts w:ascii="TH SarabunPSK" w:hAnsi="TH SarabunPSK" w:cs="TH SarabunPSK"/>
          <w:sz w:val="30"/>
          <w:szCs w:val="30"/>
          <w:cs/>
        </w:rPr>
        <w:t>สังกัด</w:t>
      </w:r>
      <w:r w:rsidR="00031DD4" w:rsidRPr="0098799B">
        <w:rPr>
          <w:rFonts w:ascii="TH SarabunPSK" w:hAnsi="TH SarabunPSK" w:cs="TH SarabunPSK" w:hint="cs"/>
          <w:sz w:val="30"/>
          <w:szCs w:val="30"/>
          <w:cs/>
        </w:rPr>
        <w:t xml:space="preserve"> วิทยาลัยเทคโนโลยีและนวัตกรรมวัสดุ</w:t>
      </w:r>
      <w:r w:rsidR="004B2A36" w:rsidRPr="0098799B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D61FD3" w:rsidRPr="0098799B">
        <w:rPr>
          <w:rFonts w:ascii="TH SarabunPSK" w:hAnsi="TH SarabunPSK" w:cs="TH SarabunPSK"/>
          <w:sz w:val="30"/>
          <w:szCs w:val="30"/>
          <w:cs/>
        </w:rPr>
        <w:t>เหต</w:t>
      </w:r>
      <w:r w:rsidR="000B5B85" w:rsidRPr="0098799B">
        <w:rPr>
          <w:rFonts w:ascii="TH SarabunPSK" w:hAnsi="TH SarabunPSK" w:cs="TH SarabunPSK"/>
          <w:sz w:val="30"/>
          <w:szCs w:val="30"/>
          <w:cs/>
        </w:rPr>
        <w:t xml:space="preserve">ุผลความจำเป็น </w:t>
      </w:r>
      <w:r w:rsidR="004440A2" w:rsidRPr="0098799B">
        <w:rPr>
          <w:rFonts w:ascii="TH SarabunPSK" w:hAnsi="TH SarabunPSK" w:cs="TH SarabunPSK" w:hint="cs"/>
          <w:sz w:val="30"/>
          <w:szCs w:val="30"/>
          <w:cs/>
        </w:rPr>
        <w:t>เพื่อใช้</w:t>
      </w:r>
      <w:r w:rsidR="004440A2" w:rsidRPr="002664F2">
        <w:rPr>
          <w:rFonts w:ascii="TH SarabunPSK" w:hAnsi="TH SarabunPSK" w:cs="TH SarabunPSK" w:hint="cs"/>
          <w:sz w:val="30"/>
          <w:szCs w:val="30"/>
          <w:cs/>
        </w:rPr>
        <w:t xml:space="preserve">สำหรับการเรียนการสอนของวิทยาลัยเทคโนโลยีและนวัตกรรมวัสดุ </w:t>
      </w:r>
      <w:r w:rsidR="00344064" w:rsidRPr="002664F2">
        <w:rPr>
          <w:rFonts w:ascii="TH SarabunPSK" w:hAnsi="TH SarabunPSK" w:cs="TH SarabunPSK"/>
          <w:sz w:val="30"/>
          <w:szCs w:val="30"/>
          <w:cs/>
        </w:rPr>
        <w:t>ขอให้จัดหาพัสดุ</w:t>
      </w:r>
      <w:r w:rsidR="000B5B85" w:rsidRPr="002664F2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D61FD3" w:rsidRPr="002664F2">
        <w:rPr>
          <w:rFonts w:ascii="TH SarabunPSK" w:hAnsi="TH SarabunPSK" w:cs="TH SarabunPSK"/>
          <w:sz w:val="30"/>
          <w:szCs w:val="30"/>
          <w:cs/>
        </w:rPr>
        <w:t>ดังรายการต่อไปนี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"/>
        <w:gridCol w:w="4283"/>
        <w:gridCol w:w="1341"/>
        <w:gridCol w:w="1348"/>
        <w:gridCol w:w="1445"/>
      </w:tblGrid>
      <w:tr w:rsidR="00D61FD3" w:rsidRPr="002664F2" w14:paraId="1FE85E79" w14:textId="77777777" w:rsidTr="00DA4F22">
        <w:tc>
          <w:tcPr>
            <w:tcW w:w="928" w:type="dxa"/>
            <w:vAlign w:val="center"/>
          </w:tcPr>
          <w:p w14:paraId="65EA8E83" w14:textId="77777777" w:rsidR="00D61FD3" w:rsidRPr="002664F2" w:rsidRDefault="00D61FD3" w:rsidP="00D61FD3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2664F2">
              <w:rPr>
                <w:rFonts w:ascii="TH SarabunPSK" w:hAnsi="TH SarabunPSK" w:cs="TH SarabunPSK"/>
                <w:sz w:val="28"/>
                <w:cs/>
              </w:rPr>
              <w:t>ลำดับที่</w:t>
            </w:r>
          </w:p>
        </w:tc>
        <w:tc>
          <w:tcPr>
            <w:tcW w:w="4283" w:type="dxa"/>
            <w:vAlign w:val="center"/>
          </w:tcPr>
          <w:p w14:paraId="726A1553" w14:textId="77777777" w:rsidR="00D61FD3" w:rsidRPr="002664F2" w:rsidRDefault="00D61FD3" w:rsidP="00D61FD3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2664F2">
              <w:rPr>
                <w:rFonts w:ascii="TH SarabunPSK" w:hAnsi="TH SarabunPSK" w:cs="TH SarabunPSK"/>
                <w:sz w:val="28"/>
                <w:cs/>
              </w:rPr>
              <w:t>รายการ</w:t>
            </w:r>
          </w:p>
        </w:tc>
        <w:tc>
          <w:tcPr>
            <w:tcW w:w="1341" w:type="dxa"/>
            <w:vAlign w:val="center"/>
          </w:tcPr>
          <w:p w14:paraId="6AC0F3E8" w14:textId="77777777" w:rsidR="00D61FD3" w:rsidRPr="002664F2" w:rsidRDefault="00D61FD3" w:rsidP="00D61FD3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2664F2">
              <w:rPr>
                <w:rFonts w:ascii="TH SarabunPSK" w:hAnsi="TH SarabunPSK" w:cs="TH SarabunPSK"/>
                <w:sz w:val="28"/>
                <w:cs/>
              </w:rPr>
              <w:t>จำนวนหน่วย</w:t>
            </w:r>
          </w:p>
        </w:tc>
        <w:tc>
          <w:tcPr>
            <w:tcW w:w="1348" w:type="dxa"/>
            <w:vAlign w:val="center"/>
          </w:tcPr>
          <w:p w14:paraId="0759F4B6" w14:textId="77777777" w:rsidR="00D61FD3" w:rsidRPr="002664F2" w:rsidRDefault="00D61FD3" w:rsidP="00D61FD3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2664F2">
              <w:rPr>
                <w:rFonts w:ascii="TH SarabunPSK" w:hAnsi="TH SarabunPSK" w:cs="TH SarabunPSK"/>
                <w:sz w:val="28"/>
                <w:cs/>
              </w:rPr>
              <w:t>ราคาประมาณ</w:t>
            </w:r>
          </w:p>
        </w:tc>
        <w:tc>
          <w:tcPr>
            <w:tcW w:w="1445" w:type="dxa"/>
          </w:tcPr>
          <w:p w14:paraId="210D8D09" w14:textId="77777777" w:rsidR="00D61FD3" w:rsidRPr="002664F2" w:rsidRDefault="00D61FD3" w:rsidP="00D61FD3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2664F2">
              <w:rPr>
                <w:rFonts w:ascii="TH SarabunPSK" w:hAnsi="TH SarabunPSK" w:cs="TH SarabunPSK"/>
                <w:sz w:val="28"/>
                <w:cs/>
              </w:rPr>
              <w:t>กำหนดเวลาที่ต้องการใช้</w:t>
            </w:r>
          </w:p>
        </w:tc>
      </w:tr>
      <w:tr w:rsidR="00DA4F22" w:rsidRPr="0001727C" w14:paraId="1B27BADF" w14:textId="77777777" w:rsidTr="00DA4F22">
        <w:tc>
          <w:tcPr>
            <w:tcW w:w="928" w:type="dxa"/>
          </w:tcPr>
          <w:p w14:paraId="307D1762" w14:textId="77777777" w:rsidR="00DA4F22" w:rsidRPr="0001727C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01727C">
              <w:rPr>
                <w:rFonts w:ascii="TH SarabunPSK" w:hAnsi="TH SarabunPSK" w:cs="TH SarabunPSK" w:hint="cs"/>
                <w:sz w:val="28"/>
                <w:cs/>
              </w:rPr>
              <w:t>1</w:t>
            </w:r>
          </w:p>
        </w:tc>
        <w:tc>
          <w:tcPr>
            <w:tcW w:w="4283" w:type="dxa"/>
          </w:tcPr>
          <w:p w14:paraId="49F6D2C2" w14:textId="2AA2302E" w:rsidR="00DA4F22" w:rsidRPr="0001727C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0F5789">
              <w:rPr>
                <w:rFonts w:ascii="TH SarabunPSK" w:hAnsi="TH SarabunPSK" w:cs="TH SarabunPSK" w:hint="cs"/>
                <w:color w:val="FF0000"/>
                <w:sz w:val="28"/>
                <w:highlight w:val="yellow"/>
                <w:cs/>
              </w:rPr>
              <w:t>ระบุรายการ</w:t>
            </w:r>
          </w:p>
        </w:tc>
        <w:tc>
          <w:tcPr>
            <w:tcW w:w="1341" w:type="dxa"/>
          </w:tcPr>
          <w:p w14:paraId="1D00333F" w14:textId="1AAEA121" w:rsidR="00DA4F22" w:rsidRPr="0001727C" w:rsidRDefault="00DA4F22" w:rsidP="00DA4F22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  <w:r w:rsidRPr="000F5789">
              <w:rPr>
                <w:rFonts w:ascii="TH SarabunPSK" w:hAnsi="TH SarabunPSK" w:cs="TH SarabunPSK" w:hint="cs"/>
                <w:color w:val="FF0000"/>
                <w:sz w:val="28"/>
                <w:highlight w:val="yellow"/>
                <w:cs/>
              </w:rPr>
              <w:t>ระบุจำนวน</w:t>
            </w:r>
          </w:p>
        </w:tc>
        <w:tc>
          <w:tcPr>
            <w:tcW w:w="1348" w:type="dxa"/>
          </w:tcPr>
          <w:p w14:paraId="2BBAB867" w14:textId="73D0166C" w:rsidR="00DA4F22" w:rsidRPr="0001727C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5" w:type="dxa"/>
          </w:tcPr>
          <w:p w14:paraId="354109F5" w14:textId="09E66599" w:rsidR="00DA4F22" w:rsidRPr="0001727C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DA4F22" w:rsidRPr="0001727C" w14:paraId="548032BC" w14:textId="77777777" w:rsidTr="00DA4F22">
        <w:tc>
          <w:tcPr>
            <w:tcW w:w="928" w:type="dxa"/>
            <w:tcBorders>
              <w:bottom w:val="single" w:sz="4" w:space="0" w:color="auto"/>
            </w:tcBorders>
          </w:tcPr>
          <w:p w14:paraId="5E38BFB2" w14:textId="77777777" w:rsidR="00DA4F22" w:rsidRPr="0001727C" w:rsidRDefault="00DA4F22" w:rsidP="00DA4F22">
            <w:pPr>
              <w:tabs>
                <w:tab w:val="center" w:pos="252"/>
              </w:tabs>
              <w:jc w:val="center"/>
              <w:rPr>
                <w:rFonts w:ascii="TH SarabunPSK" w:hAnsi="TH SarabunPSK" w:cs="TH SarabunPSK"/>
                <w:sz w:val="28"/>
              </w:rPr>
            </w:pPr>
            <w:r w:rsidRPr="0001727C">
              <w:rPr>
                <w:rFonts w:ascii="TH SarabunPSK" w:hAnsi="TH SarabunPSK" w:cs="TH SarabunPSK"/>
                <w:sz w:val="28"/>
              </w:rPr>
              <w:t>2</w:t>
            </w:r>
          </w:p>
        </w:tc>
        <w:tc>
          <w:tcPr>
            <w:tcW w:w="4283" w:type="dxa"/>
            <w:tcBorders>
              <w:bottom w:val="single" w:sz="4" w:space="0" w:color="auto"/>
            </w:tcBorders>
          </w:tcPr>
          <w:p w14:paraId="421F02D4" w14:textId="654CB446" w:rsidR="00DA4F22" w:rsidRPr="0001727C" w:rsidRDefault="00DA4F22" w:rsidP="00DA4F22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  <w:r w:rsidRPr="001D774B">
              <w:rPr>
                <w:rFonts w:ascii="TH SarabunPSK" w:hAnsi="TH SarabunPSK" w:cs="TH SarabunPSK" w:hint="cs"/>
                <w:color w:val="0000FF"/>
                <w:sz w:val="28"/>
                <w:cs/>
              </w:rPr>
              <w:t>กรอกข้อมูลและลงนามเฉพาะจุดที่ไฮไลน์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3ABC5FD3" w14:textId="3B3C7DB0" w:rsidR="00DA4F22" w:rsidRPr="0001727C" w:rsidRDefault="00DA4F22" w:rsidP="00DA4F22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348" w:type="dxa"/>
            <w:tcBorders>
              <w:bottom w:val="single" w:sz="4" w:space="0" w:color="auto"/>
            </w:tcBorders>
          </w:tcPr>
          <w:p w14:paraId="67B4EF33" w14:textId="3E0404E4" w:rsidR="00DA4F22" w:rsidRPr="0001727C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234977A8" w14:textId="66D45953" w:rsidR="00DA4F22" w:rsidRPr="0001727C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DA4F22" w:rsidRPr="002664F2" w14:paraId="705A07D2" w14:textId="77777777" w:rsidTr="00DA4F22">
        <w:tc>
          <w:tcPr>
            <w:tcW w:w="928" w:type="dxa"/>
            <w:tcBorders>
              <w:bottom w:val="single" w:sz="4" w:space="0" w:color="auto"/>
            </w:tcBorders>
          </w:tcPr>
          <w:p w14:paraId="552733CE" w14:textId="77777777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  <w:r w:rsidRPr="002664F2">
              <w:rPr>
                <w:rFonts w:ascii="TH SarabunPSK" w:hAnsi="TH SarabunPSK" w:cs="TH SarabunPSK" w:hint="cs"/>
                <w:sz w:val="28"/>
                <w:cs/>
              </w:rPr>
              <w:t>3</w:t>
            </w:r>
          </w:p>
        </w:tc>
        <w:tc>
          <w:tcPr>
            <w:tcW w:w="4283" w:type="dxa"/>
            <w:tcBorders>
              <w:bottom w:val="single" w:sz="4" w:space="0" w:color="auto"/>
            </w:tcBorders>
          </w:tcPr>
          <w:p w14:paraId="5BFB5A0C" w14:textId="4AACCC34" w:rsidR="00DA4F22" w:rsidRPr="001D774B" w:rsidRDefault="00DA4F22" w:rsidP="00DA4F22">
            <w:pPr>
              <w:jc w:val="center"/>
              <w:rPr>
                <w:rFonts w:ascii="TH SarabunPSK" w:hAnsi="TH SarabunPSK" w:cs="TH SarabunPSK"/>
                <w:color w:val="0000FF"/>
                <w:sz w:val="28"/>
              </w:rPr>
            </w:pPr>
            <w:r w:rsidRPr="001D774B">
              <w:rPr>
                <w:rFonts w:ascii="TH SarabunPSK" w:hAnsi="TH SarabunPSK" w:cs="TH SarabunPSK"/>
                <w:color w:val="0000FF"/>
                <w:sz w:val="28"/>
                <w:cs/>
              </w:rPr>
              <w:t>จัดฟอร์แมต</w:t>
            </w:r>
            <w:r w:rsidRPr="001D774B">
              <w:rPr>
                <w:rFonts w:ascii="TH SarabunPSK" w:hAnsi="TH SarabunPSK" w:cs="TH SarabunPSK" w:hint="cs"/>
                <w:color w:val="0000FF"/>
                <w:sz w:val="28"/>
                <w:cs/>
              </w:rPr>
              <w:t>และนำไฮไลน์ออก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54BA73FF" w14:textId="4BC47E61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348" w:type="dxa"/>
            <w:tcBorders>
              <w:bottom w:val="single" w:sz="4" w:space="0" w:color="auto"/>
            </w:tcBorders>
          </w:tcPr>
          <w:p w14:paraId="1000DE39" w14:textId="69DD284B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0C59E95B" w14:textId="7B73AE93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DA4F22" w:rsidRPr="002664F2" w14:paraId="5E428479" w14:textId="77777777" w:rsidTr="00DA4F22">
        <w:tc>
          <w:tcPr>
            <w:tcW w:w="928" w:type="dxa"/>
            <w:tcBorders>
              <w:bottom w:val="single" w:sz="4" w:space="0" w:color="auto"/>
            </w:tcBorders>
          </w:tcPr>
          <w:p w14:paraId="48EAF33B" w14:textId="77777777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  <w:r w:rsidRPr="002664F2">
              <w:rPr>
                <w:rFonts w:ascii="TH SarabunPSK" w:hAnsi="TH SarabunPSK" w:cs="TH SarabunPSK" w:hint="cs"/>
                <w:sz w:val="28"/>
                <w:cs/>
              </w:rPr>
              <w:t>4</w:t>
            </w:r>
          </w:p>
        </w:tc>
        <w:tc>
          <w:tcPr>
            <w:tcW w:w="4283" w:type="dxa"/>
            <w:tcBorders>
              <w:bottom w:val="single" w:sz="4" w:space="0" w:color="auto"/>
            </w:tcBorders>
          </w:tcPr>
          <w:p w14:paraId="788206A8" w14:textId="6222BA82" w:rsidR="00DA4F22" w:rsidRPr="00837CFA" w:rsidRDefault="00DA4F22" w:rsidP="00DA4F22">
            <w:pPr>
              <w:jc w:val="center"/>
              <w:rPr>
                <w:rFonts w:ascii="TH SarabunPSK" w:hAnsi="TH SarabunPSK" w:cs="TH SarabunPSK"/>
                <w:color w:val="0000FF"/>
                <w:sz w:val="28"/>
                <w:cs/>
              </w:rPr>
            </w:pPr>
            <w:r w:rsidRPr="001D774B">
              <w:rPr>
                <w:rFonts w:ascii="TH SarabunPSK" w:hAnsi="TH SarabunPSK" w:cs="TH SarabunPSK" w:hint="cs"/>
                <w:color w:val="0000FF"/>
                <w:sz w:val="28"/>
                <w:cs/>
              </w:rPr>
              <w:t>ปริ้น</w:t>
            </w:r>
            <w:r>
              <w:rPr>
                <w:rFonts w:ascii="TH SarabunPSK" w:hAnsi="TH SarabunPSK" w:cs="TH SarabunPSK" w:hint="cs"/>
                <w:color w:val="0000FF"/>
                <w:sz w:val="28"/>
                <w:cs/>
              </w:rPr>
              <w:t xml:space="preserve"> หรือ </w:t>
            </w:r>
            <w:r w:rsidRPr="001D774B">
              <w:rPr>
                <w:rFonts w:ascii="TH SarabunPSK" w:hAnsi="TH SarabunPSK" w:cs="TH SarabunPSK" w:hint="cs"/>
                <w:color w:val="0000FF"/>
                <w:sz w:val="28"/>
                <w:cs/>
              </w:rPr>
              <w:t>ส่ง</w:t>
            </w:r>
            <w:r>
              <w:rPr>
                <w:rFonts w:ascii="TH SarabunPSK" w:hAnsi="TH SarabunPSK" w:cs="TH SarabunPSK" w:hint="cs"/>
                <w:color w:val="0000FF"/>
                <w:sz w:val="28"/>
                <w:cs/>
              </w:rPr>
              <w:t xml:space="preserve">ไฟล์ </w:t>
            </w:r>
            <w:r w:rsidRPr="001D774B">
              <w:rPr>
                <w:rFonts w:ascii="TH SarabunPSK" w:hAnsi="TH SarabunPSK" w:cs="TH SarabunPSK" w:hint="cs"/>
                <w:color w:val="0000FF"/>
                <w:sz w:val="28"/>
                <w:cs/>
              </w:rPr>
              <w:t>ที่ คุณ</w:t>
            </w:r>
            <w:r w:rsidRPr="001D774B">
              <w:rPr>
                <w:rFonts w:ascii="TH SarabunPSK" w:hAnsi="TH SarabunPSK" w:cs="TH SarabunPSK"/>
                <w:color w:val="0000FF"/>
                <w:sz w:val="28"/>
                <w:cs/>
              </w:rPr>
              <w:t>กรรณิกา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2F464E46" w14:textId="14553DB3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348" w:type="dxa"/>
            <w:tcBorders>
              <w:bottom w:val="single" w:sz="4" w:space="0" w:color="auto"/>
            </w:tcBorders>
          </w:tcPr>
          <w:p w14:paraId="373594FE" w14:textId="645FAD52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1DA1ABA4" w14:textId="1FFD2D0C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DA4F22" w:rsidRPr="002664F2" w14:paraId="33691E53" w14:textId="77777777" w:rsidTr="00DA4F22">
        <w:tc>
          <w:tcPr>
            <w:tcW w:w="928" w:type="dxa"/>
            <w:tcBorders>
              <w:bottom w:val="single" w:sz="4" w:space="0" w:color="auto"/>
            </w:tcBorders>
          </w:tcPr>
          <w:p w14:paraId="38E10441" w14:textId="77777777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  <w:r w:rsidRPr="002664F2">
              <w:rPr>
                <w:rFonts w:ascii="TH SarabunPSK" w:hAnsi="TH SarabunPSK" w:cs="TH SarabunPSK" w:hint="cs"/>
                <w:sz w:val="28"/>
                <w:cs/>
              </w:rPr>
              <w:t>5</w:t>
            </w:r>
          </w:p>
        </w:tc>
        <w:tc>
          <w:tcPr>
            <w:tcW w:w="4283" w:type="dxa"/>
            <w:tcBorders>
              <w:bottom w:val="single" w:sz="4" w:space="0" w:color="auto"/>
            </w:tcBorders>
          </w:tcPr>
          <w:p w14:paraId="2B6CF37A" w14:textId="695A0256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  <w:r w:rsidRPr="00837CFA">
              <w:rPr>
                <w:rFonts w:ascii="TH SarabunPSK" w:hAnsi="TH SarabunPSK" w:cs="TH SarabunPSK" w:hint="cs"/>
                <w:color w:val="0000FF"/>
                <w:sz w:val="28"/>
                <w:cs/>
              </w:rPr>
              <w:t>พร้อมเอกสารใบเสนอราคา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0DC55C33" w14:textId="40D3DCD3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348" w:type="dxa"/>
            <w:tcBorders>
              <w:bottom w:val="single" w:sz="4" w:space="0" w:color="auto"/>
            </w:tcBorders>
          </w:tcPr>
          <w:p w14:paraId="676ED1F0" w14:textId="45890818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2178D3FC" w14:textId="4EB5F1B6" w:rsidR="00DA4F22" w:rsidRPr="002664F2" w:rsidRDefault="00DA4F22" w:rsidP="00DA4F22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212EB5" w:rsidRPr="002664F2" w14:paraId="6464EA2C" w14:textId="77777777" w:rsidTr="00DA4F22">
        <w:tc>
          <w:tcPr>
            <w:tcW w:w="928" w:type="dxa"/>
            <w:tcBorders>
              <w:bottom w:val="single" w:sz="4" w:space="0" w:color="auto"/>
            </w:tcBorders>
          </w:tcPr>
          <w:p w14:paraId="20ED6D1B" w14:textId="5FD74744" w:rsidR="00212EB5" w:rsidRPr="002664F2" w:rsidRDefault="00353590" w:rsidP="00212EB5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6</w:t>
            </w:r>
          </w:p>
        </w:tc>
        <w:tc>
          <w:tcPr>
            <w:tcW w:w="4283" w:type="dxa"/>
            <w:tcBorders>
              <w:bottom w:val="single" w:sz="4" w:space="0" w:color="auto"/>
            </w:tcBorders>
          </w:tcPr>
          <w:p w14:paraId="4F7F5CEE" w14:textId="77777777" w:rsidR="00212EB5" w:rsidRPr="002664F2" w:rsidRDefault="00212EB5" w:rsidP="00212EB5">
            <w:pPr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641CF22C" w14:textId="77777777" w:rsidR="00212EB5" w:rsidRPr="002664F2" w:rsidRDefault="00212EB5" w:rsidP="00212EB5">
            <w:pPr>
              <w:jc w:val="center"/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348" w:type="dxa"/>
            <w:tcBorders>
              <w:bottom w:val="single" w:sz="4" w:space="0" w:color="auto"/>
            </w:tcBorders>
          </w:tcPr>
          <w:p w14:paraId="45836869" w14:textId="7486E1C4" w:rsidR="00212EB5" w:rsidRPr="002664F2" w:rsidRDefault="00212EB5" w:rsidP="00212EB5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5D496999" w14:textId="787BAB18" w:rsidR="00212EB5" w:rsidRPr="002664F2" w:rsidRDefault="00212EB5" w:rsidP="00212EB5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  <w:tr w:rsidR="00212EB5" w:rsidRPr="002664F2" w14:paraId="182C2CFC" w14:textId="77777777" w:rsidTr="00DA4F22">
        <w:tc>
          <w:tcPr>
            <w:tcW w:w="6552" w:type="dxa"/>
            <w:gridSpan w:val="3"/>
            <w:tcBorders>
              <w:left w:val="nil"/>
              <w:bottom w:val="nil"/>
              <w:right w:val="single" w:sz="4" w:space="0" w:color="auto"/>
            </w:tcBorders>
          </w:tcPr>
          <w:p w14:paraId="3C1B7179" w14:textId="77777777" w:rsidR="00212EB5" w:rsidRPr="002664F2" w:rsidRDefault="00212EB5" w:rsidP="00212EB5">
            <w:pPr>
              <w:tabs>
                <w:tab w:val="left" w:pos="4809"/>
              </w:tabs>
              <w:rPr>
                <w:rFonts w:ascii="TH SarabunPSK" w:hAnsi="TH SarabunPSK" w:cs="TH SarabunPSK"/>
                <w:sz w:val="28"/>
              </w:rPr>
            </w:pPr>
            <w:r w:rsidRPr="002664F2">
              <w:rPr>
                <w:rFonts w:ascii="TH SarabunPSK" w:hAnsi="TH SarabunPSK" w:cs="TH SarabunPSK"/>
                <w:sz w:val="28"/>
                <w:cs/>
              </w:rPr>
              <w:tab/>
              <w:t>รวมเป็นเงินทั้งสิ้น</w:t>
            </w:r>
          </w:p>
        </w:tc>
        <w:tc>
          <w:tcPr>
            <w:tcW w:w="1348" w:type="dxa"/>
            <w:tcBorders>
              <w:left w:val="single" w:sz="4" w:space="0" w:color="auto"/>
              <w:right w:val="single" w:sz="4" w:space="0" w:color="auto"/>
            </w:tcBorders>
          </w:tcPr>
          <w:p w14:paraId="03DD061A" w14:textId="75900C98" w:rsidR="00212EB5" w:rsidRPr="002664F2" w:rsidRDefault="00212EB5" w:rsidP="00212EB5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13FD070" w14:textId="77777777" w:rsidR="00212EB5" w:rsidRPr="002664F2" w:rsidRDefault="00212EB5" w:rsidP="00212EB5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</w:tc>
      </w:tr>
    </w:tbl>
    <w:p w14:paraId="71C68048" w14:textId="77777777" w:rsidR="00D61FD3" w:rsidRPr="002664F2" w:rsidRDefault="00D61FD3" w:rsidP="00D61FD3">
      <w:pPr>
        <w:rPr>
          <w:rFonts w:ascii="TH SarabunPSK" w:hAnsi="TH SarabunPSK" w:cs="TH SarabunPSK"/>
          <w:sz w:val="32"/>
          <w:szCs w:val="32"/>
          <w:cs/>
        </w:rPr>
        <w:sectPr w:rsidR="00D61FD3" w:rsidRPr="002664F2" w:rsidSect="00AC1A5A">
          <w:type w:val="continuous"/>
          <w:pgSz w:w="11907" w:h="16840" w:code="9"/>
          <w:pgMar w:top="1418" w:right="1134" w:bottom="709" w:left="1418" w:header="851" w:footer="851" w:gutter="0"/>
          <w:cols w:space="720"/>
          <w:docGrid w:linePitch="381"/>
        </w:sectPr>
      </w:pPr>
    </w:p>
    <w:p w14:paraId="5BB9814E" w14:textId="3C8CFEEA" w:rsidR="00D61FD3" w:rsidRPr="002664F2" w:rsidRDefault="002A403D" w:rsidP="00D61FD3">
      <w:pPr>
        <w:rPr>
          <w:rFonts w:ascii="TH SarabunPSK" w:hAnsi="TH SarabunPSK" w:cs="TH SarabunPSK"/>
          <w:sz w:val="30"/>
          <w:szCs w:val="30"/>
          <w:cs/>
        </w:rPr>
        <w:sectPr w:rsidR="00D61FD3" w:rsidRPr="002664F2" w:rsidSect="005417A7">
          <w:type w:val="continuous"/>
          <w:pgSz w:w="11907" w:h="16840" w:code="9"/>
          <w:pgMar w:top="1418" w:right="1134" w:bottom="709" w:left="1418" w:header="851" w:footer="851" w:gutter="0"/>
          <w:cols w:space="720"/>
          <w:docGrid w:linePitch="381"/>
        </w:sectPr>
      </w:pPr>
      <w:r>
        <w:rPr>
          <w:rFonts w:ascii="TH SarabunPSK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D4C91F" wp14:editId="3D4288F5">
                <wp:simplePos x="0" y="0"/>
                <wp:positionH relativeFrom="column">
                  <wp:posOffset>2998470</wp:posOffset>
                </wp:positionH>
                <wp:positionV relativeFrom="paragraph">
                  <wp:posOffset>172085</wp:posOffset>
                </wp:positionV>
                <wp:extent cx="0" cy="4452620"/>
                <wp:effectExtent l="12700" t="6350" r="6350" b="8255"/>
                <wp:wrapNone/>
                <wp:docPr id="1" name="AutoShape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4526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EA3AF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18" o:spid="_x0000_s1026" type="#_x0000_t32" style="position:absolute;margin-left:236.1pt;margin-top:13.55pt;width:0;height:35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"/>
            </w:pict>
          </mc:Fallback>
        </mc:AlternateContent>
      </w:r>
    </w:p>
    <w:p w14:paraId="76A27E7A" w14:textId="7CABBC66" w:rsidR="00D61FD3" w:rsidRPr="002664F2" w:rsidRDefault="00D61FD3" w:rsidP="00D61FD3">
      <w:pPr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และพร้อมกันนี้ได้แนบเอกสารประกอบการพิจารณาดังนี้</w:t>
      </w:r>
    </w:p>
    <w:p w14:paraId="52DAF2CC" w14:textId="1286B6A3" w:rsidR="00D61FD3" w:rsidRPr="002664F2" w:rsidRDefault="00D61FD3" w:rsidP="00D61FD3">
      <w:pPr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</w:rPr>
        <w:t>1.</w:t>
      </w:r>
      <w:r w:rsidRPr="002664F2">
        <w:rPr>
          <w:rFonts w:ascii="TH SarabunPSK" w:hAnsi="TH SarabunPSK" w:cs="TH SarabunPSK"/>
          <w:sz w:val="28"/>
          <w:cs/>
        </w:rPr>
        <w:t xml:space="preserve">  รายละเอียดและคุณลักษณะ พัสดุ</w:t>
      </w:r>
      <w:r w:rsidR="008C0825" w:rsidRPr="002664F2">
        <w:rPr>
          <w:rFonts w:ascii="TH SarabunPSK" w:hAnsi="TH SarabunPSK" w:cs="TH SarabunPSK"/>
          <w:sz w:val="28"/>
        </w:rPr>
        <w:tab/>
        <w:t xml:space="preserve">      </w:t>
      </w:r>
      <w:r w:rsidRPr="002664F2">
        <w:rPr>
          <w:rFonts w:ascii="TH SarabunPSK" w:hAnsi="TH SarabunPSK" w:cs="TH SarabunPSK"/>
          <w:sz w:val="28"/>
          <w:cs/>
        </w:rPr>
        <w:t>ชุด</w:t>
      </w:r>
    </w:p>
    <w:p w14:paraId="34A16C47" w14:textId="3B83B586" w:rsidR="00D61FD3" w:rsidRPr="002664F2" w:rsidRDefault="00D61FD3" w:rsidP="00D61FD3">
      <w:pPr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2.  ใบเสนอราคาพัสดุ</w:t>
      </w:r>
      <w:r w:rsidR="001311C5" w:rsidRPr="002664F2">
        <w:rPr>
          <w:rFonts w:ascii="TH SarabunPSK" w:hAnsi="TH SarabunPSK" w:cs="TH SarabunPSK"/>
          <w:sz w:val="28"/>
        </w:rPr>
        <w:tab/>
      </w:r>
      <w:r w:rsidRPr="002664F2">
        <w:rPr>
          <w:rFonts w:ascii="TH SarabunPSK" w:hAnsi="TH SarabunPSK" w:cs="TH SarabunPSK"/>
          <w:sz w:val="28"/>
          <w:cs/>
        </w:rPr>
        <w:t>ชุด</w:t>
      </w:r>
    </w:p>
    <w:p w14:paraId="2FC3B669" w14:textId="77F98C2E" w:rsidR="00D61FD3" w:rsidRPr="002664F2" w:rsidRDefault="00D61FD3" w:rsidP="00D61FD3">
      <w:pPr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3.  สัญญาการยืมเงิน</w:t>
      </w:r>
      <w:r w:rsidR="001311C5" w:rsidRPr="002664F2">
        <w:rPr>
          <w:rFonts w:ascii="TH SarabunPSK" w:hAnsi="TH SarabunPSK" w:cs="TH SarabunPSK"/>
          <w:sz w:val="28"/>
        </w:rPr>
        <w:tab/>
      </w:r>
      <w:r w:rsidRPr="002664F2">
        <w:rPr>
          <w:rFonts w:ascii="TH SarabunPSK" w:hAnsi="TH SarabunPSK" w:cs="TH SarabunPSK"/>
          <w:sz w:val="28"/>
          <w:cs/>
        </w:rPr>
        <w:t>ใบ</w:t>
      </w:r>
    </w:p>
    <w:p w14:paraId="0239B317" w14:textId="77777777" w:rsidR="00D61FD3" w:rsidRPr="002664F2" w:rsidRDefault="00D61FD3" w:rsidP="00D61FD3">
      <w:pPr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4.   ขอเสนอชื่อ   คณะกรรมการตรวจรับพัสดุ</w:t>
      </w:r>
    </w:p>
    <w:p w14:paraId="65CE79D1" w14:textId="77777777" w:rsidR="00DA4F22" w:rsidRPr="00DA53F3" w:rsidRDefault="00DA4F22" w:rsidP="00DA4F22">
      <w:pPr>
        <w:ind w:firstLine="284"/>
        <w:jc w:val="both"/>
        <w:rPr>
          <w:rFonts w:ascii="TH SarabunPSK" w:hAnsi="TH SarabunPSK" w:cs="TH SarabunPSK"/>
          <w:color w:val="FF0000"/>
          <w:sz w:val="28"/>
          <w:highlight w:val="yellow"/>
        </w:rPr>
      </w:pPr>
      <w:r w:rsidRPr="002664F2">
        <w:rPr>
          <w:rFonts w:ascii="TH SarabunPSK" w:hAnsi="TH SarabunPSK" w:cs="TH SarabunPSK"/>
          <w:sz w:val="28"/>
          <w:cs/>
        </w:rPr>
        <w:t>4.</w:t>
      </w:r>
      <w:r w:rsidRPr="002664F2">
        <w:rPr>
          <w:rFonts w:ascii="TH SarabunPSK" w:hAnsi="TH SarabunPSK" w:cs="TH SarabunPSK" w:hint="cs"/>
          <w:sz w:val="28"/>
          <w:cs/>
        </w:rPr>
        <w:t>1</w:t>
      </w:r>
      <w:r w:rsidRPr="002664F2">
        <w:rPr>
          <w:rFonts w:ascii="TH SarabunPSK" w:hAnsi="TH SarabunPSK" w:cs="TH SarabunPSK"/>
          <w:sz w:val="28"/>
          <w:cs/>
        </w:rPr>
        <w:t xml:space="preserve"> </w:t>
      </w:r>
      <w:r w:rsidRPr="00DA53F3">
        <w:rPr>
          <w:rFonts w:ascii="TH SarabunPSK" w:hAnsi="TH SarabunPSK" w:cs="TH SarabunPSK" w:hint="cs"/>
          <w:color w:val="FF0000"/>
          <w:sz w:val="28"/>
          <w:highlight w:val="yellow"/>
          <w:cs/>
        </w:rPr>
        <w:t xml:space="preserve">ระบุ ชื่อ-นามสกุล กรรมการ </w:t>
      </w:r>
    </w:p>
    <w:p w14:paraId="3D242184" w14:textId="77777777" w:rsidR="00DA4F22" w:rsidRPr="00DA53F3" w:rsidRDefault="00DA4F22" w:rsidP="00DA4F22">
      <w:pPr>
        <w:ind w:firstLine="284"/>
        <w:jc w:val="both"/>
        <w:rPr>
          <w:rFonts w:ascii="TH SarabunPSK" w:hAnsi="TH SarabunPSK" w:cs="TH SarabunPSK"/>
          <w:color w:val="FF0000"/>
          <w:sz w:val="28"/>
          <w:highlight w:val="yellow"/>
        </w:rPr>
      </w:pPr>
      <w:r w:rsidRPr="00DA53F3">
        <w:rPr>
          <w:rFonts w:ascii="TH SarabunPSK" w:hAnsi="TH SarabunPSK" w:cs="TH SarabunPSK" w:hint="cs"/>
          <w:color w:val="FF0000"/>
          <w:sz w:val="28"/>
          <w:highlight w:val="yellow"/>
          <w:cs/>
        </w:rPr>
        <w:t xml:space="preserve">4.2 </w:t>
      </w:r>
      <w:r w:rsidRPr="00DA53F3">
        <w:rPr>
          <w:rFonts w:ascii="TH SarabunPSK" w:hAnsi="TH SarabunPSK" w:cs="TH SarabunPSK"/>
          <w:color w:val="FF0000"/>
          <w:sz w:val="28"/>
          <w:highlight w:val="yellow"/>
        </w:rPr>
        <w:t>(</w:t>
      </w:r>
      <w:r w:rsidRPr="00DA53F3">
        <w:rPr>
          <w:rFonts w:ascii="TH SarabunPSK" w:hAnsi="TH SarabunPSK" w:cs="TH SarabunPSK" w:hint="cs"/>
          <w:color w:val="FF0000"/>
          <w:sz w:val="28"/>
          <w:highlight w:val="yellow"/>
          <w:cs/>
        </w:rPr>
        <w:t>ยอดเกิน 10000 กรรมการ 3 คน</w:t>
      </w:r>
      <w:r w:rsidRPr="00DA53F3">
        <w:rPr>
          <w:rFonts w:ascii="TH SarabunPSK" w:hAnsi="TH SarabunPSK" w:cs="TH SarabunPSK"/>
          <w:color w:val="FF0000"/>
          <w:sz w:val="28"/>
          <w:highlight w:val="yellow"/>
        </w:rPr>
        <w:t>)</w:t>
      </w:r>
    </w:p>
    <w:p w14:paraId="2E268F95" w14:textId="77777777" w:rsidR="00DA4F22" w:rsidRPr="002664F2" w:rsidRDefault="00DA4F22" w:rsidP="00DA4F22">
      <w:pPr>
        <w:ind w:firstLine="284"/>
        <w:jc w:val="both"/>
        <w:rPr>
          <w:rFonts w:ascii="TH SarabunPSK" w:hAnsi="TH SarabunPSK" w:cs="TH SarabunPSK"/>
          <w:sz w:val="28"/>
        </w:rPr>
      </w:pPr>
      <w:r w:rsidRPr="00DA53F3">
        <w:rPr>
          <w:rFonts w:ascii="TH SarabunPSK" w:hAnsi="TH SarabunPSK" w:cs="TH SarabunPSK" w:hint="cs"/>
          <w:color w:val="FF0000"/>
          <w:sz w:val="28"/>
          <w:highlight w:val="yellow"/>
          <w:cs/>
        </w:rPr>
        <w:t>4.3</w:t>
      </w:r>
      <w:r>
        <w:rPr>
          <w:rFonts w:ascii="TH SarabunPSK" w:hAnsi="TH SarabunPSK" w:cs="TH SarabunPSK" w:hint="cs"/>
          <w:color w:val="FF0000"/>
          <w:sz w:val="28"/>
          <w:cs/>
        </w:rPr>
        <w:t xml:space="preserve"> </w:t>
      </w:r>
    </w:p>
    <w:p w14:paraId="38BAF30C" w14:textId="5A9B3209" w:rsidR="00D61FD3" w:rsidRPr="002664F2" w:rsidRDefault="00D61FD3" w:rsidP="00D61FD3">
      <w:pPr>
        <w:ind w:firstLine="284"/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จึงเรียนมาเพื่อโปรดพิจารณาเห็นชอบให้ดำเนินการ</w:t>
      </w:r>
    </w:p>
    <w:p w14:paraId="469193DF" w14:textId="19857DAF" w:rsidR="00143D0C" w:rsidRPr="002664F2" w:rsidRDefault="00D61FD3" w:rsidP="00143D0C">
      <w:pPr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จัดหาพัสดุข้างต้นต่อไปด้วย   จักขอบคุณยิ่ง</w:t>
      </w:r>
    </w:p>
    <w:p w14:paraId="10DBD6A0" w14:textId="77777777" w:rsidR="00C60FB7" w:rsidRDefault="00C60FB7" w:rsidP="00D61FD3">
      <w:pPr>
        <w:tabs>
          <w:tab w:val="left" w:pos="2342"/>
        </w:tabs>
        <w:rPr>
          <w:rFonts w:ascii="TH SarabunPSK" w:hAnsi="TH SarabunPSK" w:cs="TH SarabunPSK"/>
          <w:sz w:val="28"/>
        </w:rPr>
      </w:pPr>
    </w:p>
    <w:p w14:paraId="77E27F01" w14:textId="4CAC80F3" w:rsidR="00D61FD3" w:rsidRPr="002664F2" w:rsidRDefault="00D61FD3" w:rsidP="00D61FD3">
      <w:pPr>
        <w:tabs>
          <w:tab w:val="left" w:pos="2342"/>
        </w:tabs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ลงชื่อ</w:t>
      </w:r>
      <w:r w:rsidRPr="002A403D">
        <w:rPr>
          <w:rFonts w:ascii="TH SarabunPSK" w:hAnsi="TH SarabunPSK" w:cs="TH SarabunPSK"/>
          <w:sz w:val="28"/>
          <w:u w:val="dotted"/>
          <w:cs/>
        </w:rPr>
        <w:t xml:space="preserve">  </w:t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</w:p>
    <w:p w14:paraId="1363BE84" w14:textId="3943822A" w:rsidR="0098799B" w:rsidRPr="00DA4F22" w:rsidRDefault="00CC5553" w:rsidP="00DA4F22">
      <w:pPr>
        <w:ind w:firstLine="720"/>
        <w:rPr>
          <w:rFonts w:ascii="TH SarabunPSK" w:hAnsi="TH SarabunPSK" w:cs="TH SarabunPSK"/>
          <w:color w:val="FF0000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 xml:space="preserve">   </w:t>
      </w:r>
      <w:r w:rsidR="000B5B85" w:rsidRPr="002664F2">
        <w:rPr>
          <w:rFonts w:ascii="TH SarabunPSK" w:hAnsi="TH SarabunPSK" w:cs="TH SarabunPSK" w:hint="cs"/>
          <w:sz w:val="28"/>
          <w:cs/>
        </w:rPr>
        <w:t xml:space="preserve"> </w:t>
      </w:r>
      <w:r w:rsidR="00D61FD3" w:rsidRPr="002664F2">
        <w:rPr>
          <w:rFonts w:ascii="TH SarabunPSK" w:hAnsi="TH SarabunPSK" w:cs="TH SarabunPSK"/>
          <w:sz w:val="28"/>
          <w:cs/>
        </w:rPr>
        <w:t>(</w:t>
      </w:r>
      <w:r w:rsidR="00DA4F22" w:rsidRPr="000F5789">
        <w:rPr>
          <w:rFonts w:ascii="TH SarabunPSK" w:hAnsi="TH SarabunPSK" w:cs="TH SarabunPSK" w:hint="cs"/>
          <w:color w:val="FF0000"/>
          <w:sz w:val="30"/>
          <w:szCs w:val="30"/>
          <w:highlight w:val="yellow"/>
          <w:cs/>
        </w:rPr>
        <w:t>ชื่อ-นามสกุล</w:t>
      </w:r>
      <w:r w:rsidR="00DA4F22" w:rsidRPr="000F5789">
        <w:rPr>
          <w:rFonts w:ascii="TH SarabunPSK" w:hAnsi="TH SarabunPSK" w:cs="TH SarabunPSK" w:hint="cs"/>
          <w:color w:val="FF0000"/>
          <w:sz w:val="28"/>
          <w:highlight w:val="yellow"/>
          <w:cs/>
        </w:rPr>
        <w:t>ผู้ขอให้จัดหา</w:t>
      </w:r>
      <w:r w:rsidR="004C7A1A" w:rsidRPr="002664F2">
        <w:rPr>
          <w:rFonts w:ascii="TH SarabunPSK" w:hAnsi="TH SarabunPSK" w:cs="TH SarabunPSK" w:hint="cs"/>
          <w:sz w:val="28"/>
          <w:cs/>
        </w:rPr>
        <w:t>)</w:t>
      </w:r>
    </w:p>
    <w:p w14:paraId="6055F594" w14:textId="77777777" w:rsidR="002A403D" w:rsidRDefault="002A403D" w:rsidP="0098799B">
      <w:pPr>
        <w:rPr>
          <w:rFonts w:ascii="TH SarabunPSK" w:hAnsi="TH SarabunPSK" w:cs="TH SarabunPSK" w:hint="cs"/>
          <w:sz w:val="28"/>
        </w:rPr>
      </w:pPr>
    </w:p>
    <w:p w14:paraId="4666196B" w14:textId="7A8A5F5A" w:rsidR="006103BE" w:rsidRPr="002664F2" w:rsidRDefault="006103BE" w:rsidP="006103BE">
      <w:pPr>
        <w:tabs>
          <w:tab w:val="left" w:pos="2342"/>
        </w:tabs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ลงชื่อ</w:t>
      </w:r>
      <w:r w:rsidRPr="002A403D">
        <w:rPr>
          <w:rFonts w:ascii="TH SarabunPSK" w:hAnsi="TH SarabunPSK" w:cs="TH SarabunPSK"/>
          <w:sz w:val="28"/>
          <w:u w:val="dotted"/>
          <w:cs/>
        </w:rPr>
        <w:t xml:space="preserve">  </w:t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</w:p>
    <w:p w14:paraId="55E9F1A4" w14:textId="3E495214" w:rsidR="00322662" w:rsidRPr="002664F2" w:rsidRDefault="00CC5553" w:rsidP="00D61FD3">
      <w:pPr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 xml:space="preserve">       </w:t>
      </w:r>
      <w:r w:rsidR="0030705A" w:rsidRPr="002664F2">
        <w:rPr>
          <w:rFonts w:ascii="TH SarabunPSK" w:hAnsi="TH SarabunPSK" w:cs="TH SarabunPSK" w:hint="cs"/>
          <w:sz w:val="28"/>
          <w:cs/>
        </w:rPr>
        <w:t>(</w:t>
      </w:r>
      <w:r w:rsidR="00CD6A2E" w:rsidRPr="002664F2">
        <w:rPr>
          <w:rFonts w:ascii="TH SarabunPSK" w:hAnsi="TH SarabunPSK" w:cs="TH SarabunPSK" w:hint="cs"/>
          <w:sz w:val="28"/>
          <w:cs/>
        </w:rPr>
        <w:t>รอง</w:t>
      </w:r>
      <w:r w:rsidRPr="002664F2">
        <w:rPr>
          <w:rFonts w:ascii="TH SarabunPSK" w:hAnsi="TH SarabunPSK" w:cs="TH SarabunPSK" w:hint="cs"/>
          <w:sz w:val="28"/>
          <w:cs/>
        </w:rPr>
        <w:t>ศาสตราจารย์ ดร.วินัดดา วงศ์วิริยะพันธ์</w:t>
      </w:r>
      <w:r w:rsidR="006103BE" w:rsidRPr="002664F2">
        <w:rPr>
          <w:rFonts w:ascii="TH SarabunPSK" w:hAnsi="TH SarabunPSK" w:cs="TH SarabunPSK" w:hint="cs"/>
          <w:sz w:val="28"/>
          <w:cs/>
        </w:rPr>
        <w:t>)</w:t>
      </w:r>
    </w:p>
    <w:p w14:paraId="0BCA1F5C" w14:textId="6421BAF3" w:rsidR="000F5789" w:rsidRPr="002664F2" w:rsidRDefault="00DC063D" w:rsidP="000F5789">
      <w:pPr>
        <w:jc w:val="center"/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รองคณบดี</w:t>
      </w:r>
    </w:p>
    <w:p w14:paraId="0AE7FD45" w14:textId="2B2BD7BC" w:rsidR="00D61FD3" w:rsidRPr="002664F2" w:rsidRDefault="00D61FD3" w:rsidP="00D61FD3">
      <w:pPr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ส่วนบันทึกการยืมเงิน</w:t>
      </w:r>
    </w:p>
    <w:p w14:paraId="00EBE7A2" w14:textId="77777777" w:rsidR="00D61FD3" w:rsidRPr="002664F2" w:rsidRDefault="00D61FD3" w:rsidP="00D61FD3">
      <w:pPr>
        <w:ind w:firstLine="720"/>
        <w:rPr>
          <w:rFonts w:ascii="TH SarabunPSK" w:hAnsi="TH SarabunPSK" w:cs="TH SarabunPSK"/>
          <w:sz w:val="28"/>
          <w:cs/>
        </w:rPr>
      </w:pPr>
      <w:r w:rsidRPr="002664F2">
        <w:rPr>
          <w:rFonts w:ascii="TH SarabunPSK" w:hAnsi="TH SarabunPSK" w:cs="TH SarabunPSK"/>
          <w:sz w:val="28"/>
          <w:cs/>
        </w:rPr>
        <w:t>เห็นควรอนุมัติให้ยืมเงินทดรองจ่ายตามเสนอ</w:t>
      </w:r>
    </w:p>
    <w:p w14:paraId="7521E1BA" w14:textId="77777777" w:rsidR="00D61FD3" w:rsidRPr="002664F2" w:rsidRDefault="00D61FD3" w:rsidP="00D61FD3">
      <w:pPr>
        <w:rPr>
          <w:rFonts w:ascii="TH SarabunPSK" w:hAnsi="TH SarabunPSK" w:cs="TH SarabunPSK"/>
          <w:sz w:val="28"/>
          <w:cs/>
        </w:rPr>
      </w:pPr>
      <w:r w:rsidRPr="002664F2">
        <w:rPr>
          <w:rFonts w:ascii="TH SarabunPSK" w:hAnsi="TH SarabunPSK" w:cs="TH SarabunPSK"/>
          <w:sz w:val="28"/>
          <w:cs/>
        </w:rPr>
        <w:t>ทั้งนี้จะต้องดำเนินการให้แล้วเสร็จสิ้นพร้อมส่งหลักฐาน</w:t>
      </w:r>
    </w:p>
    <w:p w14:paraId="2FDD9F66" w14:textId="77777777" w:rsidR="00D61FD3" w:rsidRPr="002664F2" w:rsidRDefault="00D61FD3" w:rsidP="00D61FD3">
      <w:pPr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งานการเงินภายในวันที่ ............../........../............</w:t>
      </w:r>
    </w:p>
    <w:p w14:paraId="6438D09D" w14:textId="77777777" w:rsidR="00D61FD3" w:rsidRPr="002664F2" w:rsidRDefault="00D61FD3" w:rsidP="00D61FD3">
      <w:pPr>
        <w:ind w:firstLine="720"/>
        <w:rPr>
          <w:rFonts w:ascii="TH SarabunPSK" w:hAnsi="TH SarabunPSK" w:cs="TH SarabunPSK"/>
          <w:sz w:val="28"/>
          <w:cs/>
        </w:rPr>
      </w:pPr>
      <w:r w:rsidRPr="002664F2">
        <w:rPr>
          <w:rFonts w:ascii="TH SarabunPSK" w:hAnsi="TH SarabunPSK" w:cs="TH SarabunPSK"/>
          <w:sz w:val="28"/>
          <w:cs/>
        </w:rPr>
        <w:t>มอบหมายให้หน่วยงานดำเนินการจัดหาพัสดุต่อไป</w:t>
      </w:r>
    </w:p>
    <w:p w14:paraId="358D6ACB" w14:textId="332BD117" w:rsidR="002A403D" w:rsidRDefault="002A403D" w:rsidP="00D558DA">
      <w:pPr>
        <w:jc w:val="thaiDistribute"/>
        <w:rPr>
          <w:rFonts w:ascii="TH SarabunPSK" w:hAnsi="TH SarabunPSK" w:cs="TH SarabunPSK"/>
          <w:sz w:val="28"/>
        </w:rPr>
      </w:pPr>
    </w:p>
    <w:p w14:paraId="33011DC6" w14:textId="77777777" w:rsidR="002A403D" w:rsidRDefault="002A403D" w:rsidP="00081650">
      <w:pPr>
        <w:rPr>
          <w:rFonts w:ascii="TH SarabunPSK" w:hAnsi="TH SarabunPSK" w:cs="TH SarabunPSK" w:hint="cs"/>
          <w:sz w:val="28"/>
        </w:rPr>
      </w:pPr>
    </w:p>
    <w:p w14:paraId="37588AC8" w14:textId="1A489AE0" w:rsidR="002A403D" w:rsidRDefault="002A403D" w:rsidP="002A403D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 </w:t>
      </w:r>
      <w:r w:rsidR="00D558DA">
        <w:rPr>
          <w:rFonts w:ascii="TH SarabunPSK" w:hAnsi="TH SarabunPSK" w:cs="TH SarabunPSK"/>
          <w:sz w:val="28"/>
        </w:rPr>
        <w:t xml:space="preserve">   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 w:rsidR="00D61FD3" w:rsidRPr="002664F2">
        <w:rPr>
          <w:rFonts w:ascii="TH SarabunPSK" w:hAnsi="TH SarabunPSK" w:cs="TH SarabunPSK"/>
          <w:sz w:val="28"/>
          <w:cs/>
        </w:rPr>
        <w:t>ลงชื่อ</w:t>
      </w:r>
      <w:r>
        <w:rPr>
          <w:rFonts w:ascii="TH SarabunPSK" w:hAnsi="TH SarabunPSK" w:cs="TH SarabunPSK"/>
          <w:sz w:val="28"/>
          <w:u w:val="dotted"/>
          <w:cs/>
        </w:rPr>
        <w:tab/>
      </w:r>
      <w:r>
        <w:rPr>
          <w:rFonts w:ascii="TH SarabunPSK" w:hAnsi="TH SarabunPSK" w:cs="TH SarabunPSK"/>
          <w:sz w:val="28"/>
          <w:u w:val="dotted"/>
          <w:cs/>
        </w:rPr>
        <w:tab/>
      </w:r>
      <w:r>
        <w:rPr>
          <w:rFonts w:ascii="TH SarabunPSK" w:hAnsi="TH SarabunPSK" w:cs="TH SarabunPSK"/>
          <w:sz w:val="28"/>
          <w:u w:val="dotted"/>
          <w:cs/>
        </w:rPr>
        <w:tab/>
      </w:r>
      <w:r>
        <w:rPr>
          <w:rFonts w:ascii="TH SarabunPSK" w:hAnsi="TH SarabunPSK" w:cs="TH SarabunPSK"/>
          <w:sz w:val="28"/>
          <w:u w:val="dotted"/>
          <w:cs/>
        </w:rPr>
        <w:tab/>
      </w:r>
    </w:p>
    <w:p w14:paraId="4DFAA790" w14:textId="24616A1A" w:rsidR="00D61FD3" w:rsidRPr="002664F2" w:rsidRDefault="002A403D" w:rsidP="002A403D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 xml:space="preserve">     </w:t>
      </w:r>
      <w:r w:rsidR="00D558DA">
        <w:rPr>
          <w:rFonts w:ascii="TH SarabunPSK" w:hAnsi="TH SarabunPSK" w:cs="TH SarabunPSK"/>
          <w:sz w:val="28"/>
        </w:rPr>
        <w:t xml:space="preserve">     </w:t>
      </w:r>
      <w:r>
        <w:rPr>
          <w:rFonts w:ascii="TH SarabunPSK" w:hAnsi="TH SarabunPSK" w:cs="TH SarabunPSK" w:hint="cs"/>
          <w:sz w:val="28"/>
          <w:cs/>
        </w:rPr>
        <w:t xml:space="preserve">  </w:t>
      </w:r>
      <w:r w:rsidR="00D61FD3" w:rsidRPr="002664F2">
        <w:rPr>
          <w:rFonts w:ascii="TH SarabunPSK" w:hAnsi="TH SarabunPSK" w:cs="TH SarabunPSK"/>
          <w:sz w:val="28"/>
          <w:cs/>
        </w:rPr>
        <w:t>(</w:t>
      </w:r>
      <w:r w:rsidR="00081650" w:rsidRPr="002664F2">
        <w:rPr>
          <w:rFonts w:ascii="TH SarabunPSK" w:hAnsi="TH SarabunPSK" w:cs="TH SarabunPSK"/>
          <w:sz w:val="28"/>
        </w:rPr>
        <w:tab/>
      </w:r>
      <w:r w:rsidR="00081650" w:rsidRPr="002664F2">
        <w:rPr>
          <w:rFonts w:ascii="TH SarabunPSK" w:hAnsi="TH SarabunPSK" w:cs="TH SarabunPSK"/>
          <w:sz w:val="28"/>
        </w:rPr>
        <w:tab/>
      </w:r>
      <w:r w:rsidR="00081650" w:rsidRPr="002664F2">
        <w:rPr>
          <w:rFonts w:ascii="TH SarabunPSK" w:hAnsi="TH SarabunPSK" w:cs="TH SarabunPSK"/>
          <w:sz w:val="28"/>
        </w:rPr>
        <w:tab/>
      </w:r>
      <w:r w:rsidR="00081650" w:rsidRPr="002664F2">
        <w:rPr>
          <w:rFonts w:ascii="TH SarabunPSK" w:hAnsi="TH SarabunPSK" w:cs="TH SarabunPSK"/>
          <w:sz w:val="28"/>
        </w:rPr>
        <w:tab/>
      </w:r>
      <w:r w:rsidR="00D61FD3" w:rsidRPr="002664F2">
        <w:rPr>
          <w:rFonts w:ascii="TH SarabunPSK" w:hAnsi="TH SarabunPSK" w:cs="TH SarabunPSK"/>
          <w:sz w:val="28"/>
          <w:cs/>
        </w:rPr>
        <w:t>)</w:t>
      </w:r>
    </w:p>
    <w:p w14:paraId="146BAFF3" w14:textId="387A8ADA" w:rsidR="00752C5D" w:rsidRPr="002664F2" w:rsidRDefault="00081650" w:rsidP="00143D0C">
      <w:pPr>
        <w:jc w:val="center"/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/>
          <w:sz w:val="28"/>
          <w:cs/>
        </w:rPr>
        <w:t>(เจ้าหน้าที่การเงิน)</w:t>
      </w:r>
    </w:p>
    <w:p w14:paraId="502D9AF8" w14:textId="77777777" w:rsidR="002B6F51" w:rsidRPr="002664F2" w:rsidRDefault="002B6F51" w:rsidP="00143D0C">
      <w:pPr>
        <w:jc w:val="center"/>
        <w:rPr>
          <w:rFonts w:ascii="TH SarabunPSK" w:hAnsi="TH SarabunPSK" w:cs="TH SarabunPSK"/>
          <w:sz w:val="28"/>
        </w:rPr>
      </w:pPr>
    </w:p>
    <w:p w14:paraId="0249B58D" w14:textId="6E6A3653" w:rsidR="00D61FD3" w:rsidRPr="002664F2" w:rsidRDefault="00D558DA" w:rsidP="002A403D">
      <w:pPr>
        <w:rPr>
          <w:rFonts w:ascii="TH SarabunPSK" w:hAnsi="TH SarabunPSK" w:cs="TH SarabunPSK" w:hint="cs"/>
          <w:sz w:val="28"/>
        </w:rPr>
      </w:pPr>
      <w:r>
        <w:rPr>
          <w:rFonts w:ascii="TH SarabunPSK" w:hAnsi="TH SarabunPSK" w:cs="TH SarabunPSK"/>
          <w:sz w:val="28"/>
        </w:rPr>
        <w:t xml:space="preserve">   </w:t>
      </w:r>
      <w:r w:rsidR="002A403D">
        <w:rPr>
          <w:rFonts w:ascii="TH SarabunPSK" w:hAnsi="TH SarabunPSK" w:cs="TH SarabunPSK" w:hint="cs"/>
          <w:sz w:val="28"/>
          <w:cs/>
        </w:rPr>
        <w:t xml:space="preserve">   </w:t>
      </w:r>
      <w:r w:rsidR="00D61FD3" w:rsidRPr="002664F2">
        <w:rPr>
          <w:rFonts w:ascii="TH SarabunPSK" w:hAnsi="TH SarabunPSK" w:cs="TH SarabunPSK"/>
          <w:sz w:val="28"/>
          <w:cs/>
        </w:rPr>
        <w:t>ลงชื่อ</w:t>
      </w:r>
      <w:r w:rsidR="00D61FD3" w:rsidRPr="002A403D">
        <w:rPr>
          <w:rFonts w:ascii="TH SarabunPSK" w:hAnsi="TH SarabunPSK" w:cs="TH SarabunPSK"/>
          <w:sz w:val="28"/>
          <w:u w:val="dotted"/>
          <w:cs/>
        </w:rPr>
        <w:t xml:space="preserve"> </w:t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  <w:r w:rsidR="00081650" w:rsidRPr="002A403D">
        <w:rPr>
          <w:rFonts w:ascii="TH SarabunPSK" w:hAnsi="TH SarabunPSK" w:cs="TH SarabunPSK"/>
          <w:sz w:val="28"/>
          <w:u w:val="dotted"/>
        </w:rPr>
        <w:tab/>
      </w:r>
    </w:p>
    <w:p w14:paraId="60C6A582" w14:textId="77777777" w:rsidR="00D61FD3" w:rsidRPr="002664F2" w:rsidRDefault="001E0262" w:rsidP="00D61FD3">
      <w:pPr>
        <w:jc w:val="center"/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 w:hint="cs"/>
          <w:sz w:val="28"/>
          <w:cs/>
        </w:rPr>
        <w:t xml:space="preserve">   </w:t>
      </w:r>
      <w:r w:rsidR="000B5B85" w:rsidRPr="002664F2">
        <w:rPr>
          <w:rFonts w:ascii="TH SarabunPSK" w:hAnsi="TH SarabunPSK" w:cs="TH SarabunPSK"/>
          <w:sz w:val="28"/>
          <w:cs/>
        </w:rPr>
        <w:t>(</w:t>
      </w:r>
      <w:r w:rsidR="000B5B85" w:rsidRPr="002664F2">
        <w:rPr>
          <w:rFonts w:ascii="TH SarabunPSK" w:hAnsi="TH SarabunPSK" w:cs="TH SarabunPSK" w:hint="cs"/>
          <w:sz w:val="28"/>
          <w:cs/>
        </w:rPr>
        <w:t>ผู้ช่วยศาส</w:t>
      </w:r>
      <w:r w:rsidR="00CC5553" w:rsidRPr="002664F2">
        <w:rPr>
          <w:rFonts w:ascii="TH SarabunPSK" w:hAnsi="TH SarabunPSK" w:cs="TH SarabunPSK" w:hint="cs"/>
          <w:sz w:val="28"/>
          <w:cs/>
        </w:rPr>
        <w:t>ตราจารย์ ดร.วิภู  ศรีสืบสาย)</w:t>
      </w:r>
    </w:p>
    <w:p w14:paraId="3CA8FEC2" w14:textId="2DA30AA3" w:rsidR="00D61FD3" w:rsidRDefault="001E0262" w:rsidP="00A621C1">
      <w:pPr>
        <w:jc w:val="center"/>
        <w:rPr>
          <w:rFonts w:ascii="TH SarabunPSK" w:hAnsi="TH SarabunPSK" w:cs="TH SarabunPSK"/>
          <w:sz w:val="28"/>
        </w:rPr>
      </w:pPr>
      <w:r w:rsidRPr="002664F2">
        <w:rPr>
          <w:rFonts w:ascii="TH SarabunPSK" w:hAnsi="TH SarabunPSK" w:cs="TH SarabunPSK" w:hint="cs"/>
          <w:sz w:val="28"/>
          <w:cs/>
        </w:rPr>
        <w:t xml:space="preserve">  </w:t>
      </w:r>
      <w:r w:rsidR="00D61FD3" w:rsidRPr="002664F2">
        <w:rPr>
          <w:rFonts w:ascii="TH SarabunPSK" w:hAnsi="TH SarabunPSK" w:cs="TH SarabunPSK"/>
          <w:sz w:val="28"/>
          <w:cs/>
        </w:rPr>
        <w:t>คณบดี</w:t>
      </w:r>
    </w:p>
    <w:p w14:paraId="62DBCA1B" w14:textId="77777777" w:rsidR="00D558DA" w:rsidRDefault="00D558DA" w:rsidP="00A621C1">
      <w:pPr>
        <w:jc w:val="center"/>
        <w:rPr>
          <w:rFonts w:ascii="TH SarabunPSK" w:hAnsi="TH SarabunPSK" w:cs="TH SarabunPSK"/>
          <w:sz w:val="28"/>
        </w:rPr>
      </w:pPr>
    </w:p>
    <w:p w14:paraId="1854C1D1" w14:textId="77777777" w:rsidR="002A403D" w:rsidRDefault="002A403D" w:rsidP="00A621C1">
      <w:pPr>
        <w:jc w:val="center"/>
        <w:rPr>
          <w:rFonts w:ascii="TH SarabunPSK" w:hAnsi="TH SarabunPSK" w:cs="TH SarabunPSK"/>
          <w:sz w:val="28"/>
        </w:rPr>
      </w:pPr>
    </w:p>
    <w:p w14:paraId="3FC84A6A" w14:textId="3A4230BE" w:rsidR="002A403D" w:rsidRPr="002664F2" w:rsidRDefault="002A403D" w:rsidP="00A621C1">
      <w:pPr>
        <w:jc w:val="center"/>
        <w:rPr>
          <w:rFonts w:ascii="TH SarabunPSK" w:hAnsi="TH SarabunPSK" w:cs="TH SarabunPSK" w:hint="cs"/>
          <w:sz w:val="30"/>
          <w:szCs w:val="30"/>
        </w:rPr>
        <w:sectPr w:rsidR="002A403D" w:rsidRPr="002664F2" w:rsidSect="000F5789">
          <w:type w:val="continuous"/>
          <w:pgSz w:w="11907" w:h="16840" w:code="9"/>
          <w:pgMar w:top="1134" w:right="1134" w:bottom="709" w:left="1418" w:header="851" w:footer="851" w:gutter="0"/>
          <w:cols w:num="2" w:space="720"/>
          <w:docGrid w:linePitch="381"/>
        </w:sectPr>
      </w:pPr>
    </w:p>
    <w:p w14:paraId="77E20ED2" w14:textId="77777777" w:rsidR="000F5789" w:rsidRDefault="000F5789" w:rsidP="00322662">
      <w:pPr>
        <w:rPr>
          <w:rFonts w:ascii="TH SarabunPSK" w:hAnsi="TH SarabunPSK" w:cs="TH SarabunPSK"/>
          <w:sz w:val="32"/>
          <w:szCs w:val="32"/>
          <w:cs/>
        </w:rPr>
        <w:sectPr w:rsidR="000F5789" w:rsidSect="000F5789">
          <w:type w:val="continuous"/>
          <w:pgSz w:w="11907" w:h="16840" w:code="9"/>
          <w:pgMar w:top="1418" w:right="1134" w:bottom="709" w:left="1418" w:header="851" w:footer="851" w:gutter="0"/>
          <w:cols w:num="2" w:space="720"/>
          <w:docGrid w:linePitch="381"/>
        </w:sectPr>
      </w:pPr>
    </w:p>
    <w:p w14:paraId="398FB6B4" w14:textId="02EB9538" w:rsidR="004C7A1A" w:rsidRPr="002664F2" w:rsidRDefault="00322662" w:rsidP="00322662">
      <w:pPr>
        <w:rPr>
          <w:rFonts w:ascii="TH SarabunPSK" w:hAnsi="TH SarabunPSK" w:cs="TH SarabunPSK"/>
          <w:sz w:val="30"/>
          <w:szCs w:val="30"/>
        </w:rPr>
      </w:pPr>
      <w:r w:rsidRPr="002664F2">
        <w:rPr>
          <w:rFonts w:ascii="TH SarabunPSK" w:hAnsi="TH SarabunPSK" w:cs="TH SarabunPSK"/>
          <w:sz w:val="32"/>
          <w:szCs w:val="32"/>
          <w:cs/>
        </w:rPr>
        <w:lastRenderedPageBreak/>
        <w:t>หน่วยงานขอใช้เงินในการจัดหา  ตามรหัสดังนี้</w:t>
      </w:r>
    </w:p>
    <w:p w14:paraId="7158E289" w14:textId="7C7D22EB" w:rsidR="004C7A1A" w:rsidRPr="002664F2" w:rsidRDefault="004C7A1A" w:rsidP="004C7A1A">
      <w:pPr>
        <w:rPr>
          <w:rFonts w:ascii="TH SarabunPSK" w:hAnsi="TH SarabunPSK" w:cs="TH SarabunPSK"/>
          <w:sz w:val="32"/>
          <w:szCs w:val="32"/>
        </w:rPr>
      </w:pPr>
      <w:r w:rsidRPr="002664F2">
        <w:rPr>
          <w:rFonts w:ascii="TH SarabunPSK" w:hAnsi="TH SarabunPSK" w:cs="TH SarabunPSK"/>
          <w:sz w:val="32"/>
          <w:szCs w:val="32"/>
          <w:cs/>
        </w:rPr>
        <w:t>วิทยาลัยเทคโนโลยีและนวัตกรรมวัสดุ</w:t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  <w:t>รหัส</w:t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  <w:t xml:space="preserve">31 </w:t>
      </w:r>
    </w:p>
    <w:p w14:paraId="79F79A67" w14:textId="67B1989D" w:rsidR="004C7A1A" w:rsidRPr="002664F2" w:rsidRDefault="004C7A1A" w:rsidP="004C7A1A">
      <w:pPr>
        <w:rPr>
          <w:rFonts w:ascii="TH SarabunPSK" w:hAnsi="TH SarabunPSK" w:cs="TH SarabunPSK"/>
          <w:sz w:val="32"/>
          <w:szCs w:val="32"/>
        </w:rPr>
      </w:pPr>
      <w:r w:rsidRPr="002664F2">
        <w:rPr>
          <w:rFonts w:ascii="TH SarabunPSK" w:hAnsi="TH SarabunPSK" w:cs="TH SarabunPSK"/>
          <w:sz w:val="32"/>
          <w:szCs w:val="32"/>
          <w:cs/>
        </w:rPr>
        <w:t>ภาควิชานาโนวิทยาและนาโนเทคโนโลยี</w:t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  <w:t>รหัส</w:t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  <w:t>31050</w:t>
      </w:r>
    </w:p>
    <w:p w14:paraId="2AEB6345" w14:textId="2338B9FF" w:rsidR="004C7A1A" w:rsidRPr="002664F2" w:rsidRDefault="004C7A1A" w:rsidP="004C7A1A">
      <w:pPr>
        <w:rPr>
          <w:rFonts w:ascii="TH SarabunPSK" w:hAnsi="TH SarabunPSK" w:cs="TH SarabunPSK"/>
          <w:sz w:val="32"/>
          <w:szCs w:val="32"/>
        </w:rPr>
      </w:pPr>
      <w:r w:rsidRPr="002664F2">
        <w:rPr>
          <w:rFonts w:ascii="TH SarabunPSK" w:hAnsi="TH SarabunPSK" w:cs="TH SarabunPSK"/>
          <w:sz w:val="32"/>
          <w:szCs w:val="32"/>
          <w:cs/>
        </w:rPr>
        <w:t xml:space="preserve">กองทุน </w:t>
      </w:r>
      <w:r w:rsidRPr="002664F2">
        <w:rPr>
          <w:rFonts w:ascii="TH SarabunPSK" w:hAnsi="TH SarabunPSK" w:cs="TH SarabunPSK"/>
          <w:sz w:val="32"/>
          <w:szCs w:val="32"/>
        </w:rPr>
        <w:tab/>
        <w:t xml:space="preserve">- </w:t>
      </w:r>
      <w:r w:rsidRPr="002664F2">
        <w:rPr>
          <w:rFonts w:ascii="TH SarabunPSK" w:hAnsi="TH SarabunPSK" w:cs="TH SarabunPSK"/>
          <w:sz w:val="32"/>
          <w:szCs w:val="32"/>
          <w:cs/>
        </w:rPr>
        <w:t xml:space="preserve"> เพื่อการศึกษา</w:t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  <w:t>รหัสกองทุน</w:t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  <w:t>0200</w:t>
      </w:r>
    </w:p>
    <w:p w14:paraId="234C1FAA" w14:textId="77777777" w:rsidR="004C7A1A" w:rsidRPr="002664F2" w:rsidRDefault="004C7A1A" w:rsidP="004C7A1A">
      <w:pPr>
        <w:rPr>
          <w:rFonts w:ascii="TH SarabunPSK" w:hAnsi="TH SarabunPSK" w:cs="TH SarabunPSK"/>
          <w:sz w:val="32"/>
          <w:szCs w:val="32"/>
        </w:rPr>
      </w:pPr>
      <w:r w:rsidRPr="002664F2">
        <w:rPr>
          <w:rFonts w:ascii="TH SarabunPSK" w:hAnsi="TH SarabunPSK" w:cs="TH SarabunPSK"/>
          <w:sz w:val="32"/>
          <w:szCs w:val="32"/>
          <w:cs/>
        </w:rPr>
        <w:t>แผนงาน  - จัดการศึกษาอุดมศึกษา</w:t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  <w:t>รหัสแผนงาน</w:t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  <w:t>09007</w:t>
      </w:r>
    </w:p>
    <w:p w14:paraId="3A678F2E" w14:textId="77777777" w:rsidR="004C7A1A" w:rsidRPr="002664F2" w:rsidRDefault="004C7A1A" w:rsidP="004C7A1A">
      <w:pPr>
        <w:rPr>
          <w:rFonts w:ascii="TH SarabunPSK" w:hAnsi="TH SarabunPSK" w:cs="TH SarabunPSK"/>
          <w:sz w:val="32"/>
          <w:szCs w:val="32"/>
          <w:cs/>
        </w:rPr>
      </w:pPr>
      <w:r w:rsidRPr="002664F2">
        <w:rPr>
          <w:rFonts w:ascii="TH SarabunPSK" w:hAnsi="TH SarabunPSK" w:cs="TH SarabunPSK"/>
          <w:sz w:val="32"/>
          <w:szCs w:val="32"/>
          <w:cs/>
        </w:rPr>
        <w:t>งาน    - กิจกรรมหลัก</w:t>
      </w:r>
      <w:r w:rsidRPr="002664F2">
        <w:rPr>
          <w:rFonts w:ascii="TH SarabunPSK" w:hAnsi="TH SarabunPSK" w:cs="TH SarabunPSK"/>
          <w:sz w:val="32"/>
          <w:szCs w:val="32"/>
        </w:rPr>
        <w:t xml:space="preserve"> 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664F2">
        <w:rPr>
          <w:rFonts w:ascii="TH SarabunPSK" w:hAnsi="TH SarabunPSK" w:cs="TH SarabunPSK"/>
          <w:sz w:val="32"/>
          <w:szCs w:val="32"/>
        </w:rPr>
        <w:t xml:space="preserve">-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>งานจัดการศึกษาด้านวิทยาศาสตร์และเทคโนโลยี</w:t>
      </w:r>
      <w:r w:rsidRPr="002664F2">
        <w:rPr>
          <w:rFonts w:ascii="TH SarabunPSK" w:hAnsi="TH SarabunPSK" w:cs="TH SarabunPSK"/>
          <w:sz w:val="32"/>
          <w:szCs w:val="32"/>
        </w:rPr>
        <w:t xml:space="preserve">    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>รหัสงาน - กิจกรรมหลัก</w:t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  <w:t>0102</w:t>
      </w:r>
    </w:p>
    <w:p w14:paraId="31ECAA0F" w14:textId="77777777" w:rsidR="004C7A1A" w:rsidRPr="002664F2" w:rsidRDefault="004C7A1A" w:rsidP="004C7A1A">
      <w:pPr>
        <w:rPr>
          <w:rFonts w:ascii="TH SarabunPSK" w:hAnsi="TH SarabunPSK" w:cs="TH SarabunPSK"/>
          <w:sz w:val="32"/>
          <w:szCs w:val="32"/>
          <w:cs/>
        </w:rPr>
      </w:pPr>
      <w:r w:rsidRPr="002664F2">
        <w:rPr>
          <w:rFonts w:ascii="TH SarabunPSK" w:hAnsi="TH SarabunPSK" w:cs="TH SarabunPSK"/>
          <w:sz w:val="32"/>
          <w:szCs w:val="32"/>
        </w:rPr>
        <w:t xml:space="preserve">         -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>กิจกรรมรอง</w:t>
      </w:r>
      <w:r w:rsidRPr="002664F2">
        <w:rPr>
          <w:rFonts w:ascii="TH SarabunPSK" w:hAnsi="TH SarabunPSK" w:cs="TH SarabunPSK"/>
          <w:sz w:val="32"/>
          <w:szCs w:val="32"/>
        </w:rPr>
        <w:t xml:space="preserve">   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664F2">
        <w:rPr>
          <w:rFonts w:ascii="TH SarabunPSK" w:hAnsi="TH SarabunPSK" w:cs="TH SarabunPSK"/>
          <w:sz w:val="32"/>
          <w:szCs w:val="32"/>
        </w:rPr>
        <w:t xml:space="preserve">-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>สาขาวิทยาศาสตร์</w:t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</w:rPr>
        <w:t xml:space="preserve">          </w:t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</w:rPr>
        <w:tab/>
        <w:t>-</w:t>
      </w:r>
      <w:r w:rsidRPr="002664F2">
        <w:rPr>
          <w:rFonts w:ascii="TH SarabunPSK" w:hAnsi="TH SarabunPSK" w:cs="TH SarabunPSK" w:hint="cs"/>
          <w:sz w:val="32"/>
          <w:szCs w:val="32"/>
          <w:cs/>
        </w:rPr>
        <w:t xml:space="preserve"> กิจกรรมรอง</w:t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</w:rPr>
        <w:t xml:space="preserve"> 21</w:t>
      </w:r>
    </w:p>
    <w:p w14:paraId="5F44CCD3" w14:textId="77777777" w:rsidR="004C7A1A" w:rsidRPr="002664F2" w:rsidRDefault="004C7A1A" w:rsidP="004C7A1A">
      <w:pPr>
        <w:rPr>
          <w:rFonts w:ascii="TH SarabunPSK" w:hAnsi="TH SarabunPSK" w:cs="TH SarabunPSK"/>
          <w:sz w:val="32"/>
          <w:szCs w:val="32"/>
        </w:rPr>
      </w:pPr>
      <w:r w:rsidRPr="002664F2">
        <w:rPr>
          <w:rFonts w:ascii="TH SarabunPSK" w:hAnsi="TH SarabunPSK" w:cs="TH SarabunPSK"/>
          <w:sz w:val="32"/>
          <w:szCs w:val="32"/>
        </w:rPr>
        <w:t xml:space="preserve">         -</w:t>
      </w:r>
      <w:r w:rsidRPr="002664F2">
        <w:rPr>
          <w:rFonts w:ascii="TH SarabunPSK" w:hAnsi="TH SarabunPSK" w:cs="TH SarabunPSK" w:hint="cs"/>
          <w:sz w:val="32"/>
          <w:szCs w:val="32"/>
          <w:cs/>
        </w:rPr>
        <w:t xml:space="preserve"> กิจกรรมย่อย </w:t>
      </w:r>
      <w:r w:rsidRPr="002664F2">
        <w:rPr>
          <w:rFonts w:ascii="TH SarabunPSK" w:hAnsi="TH SarabunPSK" w:cs="TH SarabunPSK"/>
          <w:sz w:val="32"/>
          <w:szCs w:val="32"/>
        </w:rPr>
        <w:t xml:space="preserve">   -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>ระดับปริญญาตรี</w:t>
      </w:r>
      <w:r w:rsidRPr="002664F2">
        <w:rPr>
          <w:rFonts w:ascii="TH SarabunPSK" w:hAnsi="TH SarabunPSK" w:cs="TH SarabunPSK"/>
          <w:sz w:val="32"/>
          <w:szCs w:val="32"/>
        </w:rPr>
        <w:t xml:space="preserve">                      </w:t>
      </w:r>
      <w:r w:rsidRPr="002664F2">
        <w:rPr>
          <w:rFonts w:ascii="TH SarabunPSK" w:hAnsi="TH SarabunPSK" w:cs="TH SarabunPSK"/>
          <w:sz w:val="32"/>
          <w:szCs w:val="32"/>
        </w:rPr>
        <w:tab/>
        <w:t xml:space="preserve">         </w:t>
      </w:r>
      <w:r w:rsidRPr="002664F2">
        <w:rPr>
          <w:rFonts w:ascii="TH SarabunPSK" w:hAnsi="TH SarabunPSK" w:cs="TH SarabunPSK"/>
          <w:sz w:val="32"/>
          <w:szCs w:val="32"/>
        </w:rPr>
        <w:tab/>
        <w:t xml:space="preserve">          </w:t>
      </w:r>
      <w:r w:rsidRPr="002664F2">
        <w:rPr>
          <w:rFonts w:ascii="TH SarabunPSK" w:hAnsi="TH SarabunPSK" w:cs="TH SarabunPSK"/>
          <w:sz w:val="32"/>
          <w:szCs w:val="32"/>
        </w:rPr>
        <w:tab/>
        <w:t xml:space="preserve">-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>กิจกรรมย่อย</w:t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  <w:t xml:space="preserve"> 211</w:t>
      </w:r>
    </w:p>
    <w:p w14:paraId="6D72B083" w14:textId="524421E2" w:rsidR="004C7A1A" w:rsidRPr="002664F2" w:rsidRDefault="004C7A1A" w:rsidP="004C7A1A">
      <w:pPr>
        <w:rPr>
          <w:rFonts w:ascii="TH SarabunPSK" w:hAnsi="TH SarabunPSK" w:cs="TH SarabunPSK"/>
          <w:sz w:val="32"/>
          <w:szCs w:val="32"/>
        </w:rPr>
      </w:pPr>
      <w:r w:rsidRPr="002664F2">
        <w:rPr>
          <w:rFonts w:ascii="TH SarabunPSK" w:hAnsi="TH SarabunPSK" w:cs="TH SarabunPSK"/>
          <w:sz w:val="32"/>
          <w:szCs w:val="32"/>
          <w:cs/>
        </w:rPr>
        <w:t>งบรายจ่าย</w:t>
      </w:r>
      <w:r w:rsidRPr="002664F2">
        <w:rPr>
          <w:rFonts w:ascii="TH SarabunPSK" w:hAnsi="TH SarabunPSK" w:cs="TH SarabunPSK"/>
          <w:sz w:val="32"/>
          <w:szCs w:val="32"/>
        </w:rPr>
        <w:t xml:space="preserve">   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>งบดำเนินงาน</w:t>
      </w:r>
      <w:r w:rsidRPr="002664F2">
        <w:rPr>
          <w:rFonts w:ascii="TH SarabunPSK" w:hAnsi="TH SarabunPSK" w:cs="TH SarabunPSK"/>
          <w:sz w:val="32"/>
          <w:szCs w:val="32"/>
        </w:rPr>
        <w:t xml:space="preserve">     </w:t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>รหัสงบรายจ่าย</w:t>
      </w:r>
      <w:r w:rsidRPr="002664F2">
        <w:rPr>
          <w:rFonts w:ascii="TH SarabunPSK" w:hAnsi="TH SarabunPSK" w:cs="TH SarabunPSK"/>
          <w:sz w:val="32"/>
          <w:szCs w:val="32"/>
        </w:rPr>
        <w:tab/>
      </w:r>
      <w:r w:rsidRPr="002664F2">
        <w:rPr>
          <w:rFonts w:ascii="TH SarabunPSK" w:hAnsi="TH SarabunPSK" w:cs="TH SarabunPSK"/>
          <w:sz w:val="32"/>
          <w:szCs w:val="32"/>
        </w:rPr>
        <w:tab/>
        <w:t>52000</w:t>
      </w:r>
    </w:p>
    <w:p w14:paraId="63EA8713" w14:textId="1AD4C86D" w:rsidR="004C7A1A" w:rsidRPr="002664F2" w:rsidRDefault="004C7A1A" w:rsidP="004C7A1A">
      <w:pPr>
        <w:rPr>
          <w:rFonts w:ascii="TH SarabunPSK" w:hAnsi="TH SarabunPSK" w:cs="TH SarabunPSK"/>
          <w:sz w:val="32"/>
          <w:szCs w:val="32"/>
        </w:rPr>
      </w:pPr>
      <w:r w:rsidRPr="002664F2">
        <w:rPr>
          <w:rFonts w:ascii="TH SarabunPSK" w:hAnsi="TH SarabunPSK" w:cs="TH SarabunPSK"/>
          <w:sz w:val="32"/>
          <w:szCs w:val="32"/>
          <w:cs/>
        </w:rPr>
        <w:t>ประเภทรายจ่าย</w:t>
      </w:r>
      <w:r w:rsidRPr="002664F2">
        <w:rPr>
          <w:rFonts w:ascii="TH SarabunPSK" w:hAnsi="TH SarabunPSK" w:cs="TH SarabunPSK"/>
          <w:sz w:val="32"/>
          <w:szCs w:val="32"/>
        </w:rPr>
        <w:tab/>
        <w:t xml:space="preserve">  </w:t>
      </w:r>
      <w:r w:rsidRPr="002664F2">
        <w:rPr>
          <w:rFonts w:ascii="TH SarabunPSK" w:hAnsi="TH SarabunPSK" w:cs="TH SarabunPSK" w:hint="cs"/>
          <w:sz w:val="32"/>
          <w:szCs w:val="32"/>
          <w:cs/>
        </w:rPr>
        <w:t>ค่าวัสดุ</w:t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>รหัสประเภทรายจ่าย</w:t>
      </w:r>
      <w:r w:rsidRPr="002664F2">
        <w:rPr>
          <w:rFonts w:ascii="TH SarabunPSK" w:hAnsi="TH SarabunPSK" w:cs="TH SarabunPSK"/>
          <w:sz w:val="32"/>
          <w:szCs w:val="32"/>
        </w:rPr>
        <w:tab/>
        <w:t>52500</w:t>
      </w:r>
    </w:p>
    <w:p w14:paraId="374CDCEA" w14:textId="06C69A44" w:rsidR="004C7A1A" w:rsidRPr="002664F2" w:rsidRDefault="004C7A1A" w:rsidP="004C7A1A">
      <w:pPr>
        <w:rPr>
          <w:rFonts w:ascii="TH SarabunPSK" w:hAnsi="TH SarabunPSK" w:cs="TH SarabunPSK"/>
          <w:sz w:val="32"/>
          <w:szCs w:val="32"/>
          <w:cs/>
        </w:rPr>
      </w:pPr>
      <w:r w:rsidRPr="002664F2">
        <w:rPr>
          <w:rFonts w:ascii="TH SarabunPSK" w:hAnsi="TH SarabunPSK" w:cs="TH SarabunPSK"/>
          <w:sz w:val="32"/>
          <w:szCs w:val="32"/>
          <w:cs/>
        </w:rPr>
        <w:t>ค่าใช้จ่าย   ค่าวัสดุการศึกษาใช้ไป (เงินรายได้)</w:t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/>
          <w:sz w:val="32"/>
          <w:szCs w:val="32"/>
          <w:cs/>
        </w:rPr>
        <w:tab/>
        <w:t>รหัสค่าใช้จ่าย</w:t>
      </w:r>
      <w:r w:rsidRPr="002664F2">
        <w:rPr>
          <w:rFonts w:ascii="TH SarabunPSK" w:hAnsi="TH SarabunPSK" w:cs="TH SarabunPSK"/>
          <w:sz w:val="32"/>
          <w:szCs w:val="32"/>
          <w:cs/>
        </w:rPr>
        <w:tab/>
      </w:r>
      <w:r w:rsidRPr="002664F2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2664F2">
        <w:rPr>
          <w:rFonts w:ascii="TH SarabunPSK" w:hAnsi="TH SarabunPSK" w:cs="TH SarabunPSK"/>
          <w:sz w:val="32"/>
          <w:szCs w:val="32"/>
          <w:cs/>
        </w:rPr>
        <w:t xml:space="preserve">5104010103     </w:t>
      </w:r>
    </w:p>
    <w:p w14:paraId="3AE47594" w14:textId="77777777" w:rsidR="00D61FD3" w:rsidRPr="002664F2" w:rsidRDefault="00D61FD3" w:rsidP="005417A7">
      <w:pPr>
        <w:jc w:val="center"/>
        <w:rPr>
          <w:sz w:val="32"/>
          <w:szCs w:val="32"/>
        </w:rPr>
      </w:pPr>
    </w:p>
    <w:p w14:paraId="697F83E2" w14:textId="77777777" w:rsidR="00D61FD3" w:rsidRPr="002664F2" w:rsidRDefault="00D61FD3" w:rsidP="005417A7">
      <w:pPr>
        <w:jc w:val="center"/>
        <w:rPr>
          <w:sz w:val="32"/>
          <w:szCs w:val="32"/>
        </w:rPr>
      </w:pPr>
    </w:p>
    <w:p w14:paraId="5BF35C20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22222E77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145D41DB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58B431FE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13EEC966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4AB105A7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0432A8F8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2688E8A5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6D51BE68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74028C05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20C29FEB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657DB6D6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22DC1FFD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71C3E421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0313C12D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27E68024" w14:textId="77777777" w:rsidR="006237FC" w:rsidRPr="002664F2" w:rsidRDefault="006237FC" w:rsidP="005417A7">
      <w:pPr>
        <w:jc w:val="center"/>
        <w:rPr>
          <w:sz w:val="28"/>
          <w:szCs w:val="24"/>
        </w:rPr>
      </w:pPr>
    </w:p>
    <w:p w14:paraId="169F2BA3" w14:textId="77777777" w:rsidR="0073783D" w:rsidRPr="002664F2" w:rsidRDefault="0073783D" w:rsidP="00A8435E">
      <w:pPr>
        <w:rPr>
          <w:sz w:val="28"/>
          <w:szCs w:val="24"/>
        </w:rPr>
      </w:pPr>
    </w:p>
    <w:sectPr w:rsidR="0073783D" w:rsidRPr="002664F2" w:rsidSect="000F5789">
      <w:pgSz w:w="11907" w:h="16840" w:code="9"/>
      <w:pgMar w:top="1418" w:right="1134" w:bottom="709" w:left="1418" w:header="851" w:footer="851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rawingGridVerticalSpacing w:val="381"/>
  <w:displayHorizont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MAUThsamFgZKOkrBqcXFmfl5IAVmtQDKvovlLAAAAA=="/>
  </w:docVars>
  <w:rsids>
    <w:rsidRoot w:val="00DC729E"/>
    <w:rsid w:val="00000D68"/>
    <w:rsid w:val="0000102E"/>
    <w:rsid w:val="00010D05"/>
    <w:rsid w:val="0001727C"/>
    <w:rsid w:val="00021AC1"/>
    <w:rsid w:val="00021C2A"/>
    <w:rsid w:val="00031DD4"/>
    <w:rsid w:val="00063BEB"/>
    <w:rsid w:val="00072884"/>
    <w:rsid w:val="00081650"/>
    <w:rsid w:val="000A13C3"/>
    <w:rsid w:val="000B5B85"/>
    <w:rsid w:val="000B6318"/>
    <w:rsid w:val="000C7D38"/>
    <w:rsid w:val="000E5DE0"/>
    <w:rsid w:val="000F42D2"/>
    <w:rsid w:val="000F5789"/>
    <w:rsid w:val="000F7091"/>
    <w:rsid w:val="00120343"/>
    <w:rsid w:val="001311C5"/>
    <w:rsid w:val="00143442"/>
    <w:rsid w:val="00143D0C"/>
    <w:rsid w:val="001467F0"/>
    <w:rsid w:val="001542A8"/>
    <w:rsid w:val="001654CA"/>
    <w:rsid w:val="001662F3"/>
    <w:rsid w:val="001A1CF5"/>
    <w:rsid w:val="001C06C6"/>
    <w:rsid w:val="001D0859"/>
    <w:rsid w:val="001D12FE"/>
    <w:rsid w:val="001D774B"/>
    <w:rsid w:val="001E0262"/>
    <w:rsid w:val="001F2451"/>
    <w:rsid w:val="00212EB5"/>
    <w:rsid w:val="00216FDE"/>
    <w:rsid w:val="00264C73"/>
    <w:rsid w:val="002664F2"/>
    <w:rsid w:val="002739B1"/>
    <w:rsid w:val="002922E9"/>
    <w:rsid w:val="00297C3F"/>
    <w:rsid w:val="002A403D"/>
    <w:rsid w:val="002A4135"/>
    <w:rsid w:val="002B4D18"/>
    <w:rsid w:val="002B6F51"/>
    <w:rsid w:val="002B75EA"/>
    <w:rsid w:val="002D3A68"/>
    <w:rsid w:val="002E6067"/>
    <w:rsid w:val="0030705A"/>
    <w:rsid w:val="00322662"/>
    <w:rsid w:val="00337FF4"/>
    <w:rsid w:val="00344064"/>
    <w:rsid w:val="003459EE"/>
    <w:rsid w:val="00352A65"/>
    <w:rsid w:val="00353590"/>
    <w:rsid w:val="00365AFA"/>
    <w:rsid w:val="0037547D"/>
    <w:rsid w:val="00386FF9"/>
    <w:rsid w:val="003B061C"/>
    <w:rsid w:val="003B2428"/>
    <w:rsid w:val="003C0ACF"/>
    <w:rsid w:val="003D078C"/>
    <w:rsid w:val="003D6D5E"/>
    <w:rsid w:val="003E2752"/>
    <w:rsid w:val="003F76ED"/>
    <w:rsid w:val="0041223B"/>
    <w:rsid w:val="004133EF"/>
    <w:rsid w:val="004440A2"/>
    <w:rsid w:val="0045125E"/>
    <w:rsid w:val="004623DD"/>
    <w:rsid w:val="00465B20"/>
    <w:rsid w:val="004668D4"/>
    <w:rsid w:val="00471C26"/>
    <w:rsid w:val="004B2A36"/>
    <w:rsid w:val="004C7A1A"/>
    <w:rsid w:val="004D067B"/>
    <w:rsid w:val="004D6507"/>
    <w:rsid w:val="004D7444"/>
    <w:rsid w:val="005306DE"/>
    <w:rsid w:val="005409AF"/>
    <w:rsid w:val="005417A7"/>
    <w:rsid w:val="00594019"/>
    <w:rsid w:val="005B3C46"/>
    <w:rsid w:val="005C3FDB"/>
    <w:rsid w:val="005D6AC3"/>
    <w:rsid w:val="005E18FE"/>
    <w:rsid w:val="006103BE"/>
    <w:rsid w:val="0061081A"/>
    <w:rsid w:val="006146DC"/>
    <w:rsid w:val="006237FC"/>
    <w:rsid w:val="006472C2"/>
    <w:rsid w:val="00672448"/>
    <w:rsid w:val="006847CF"/>
    <w:rsid w:val="006907C9"/>
    <w:rsid w:val="006927DF"/>
    <w:rsid w:val="006944A0"/>
    <w:rsid w:val="006D4BE2"/>
    <w:rsid w:val="00703CF1"/>
    <w:rsid w:val="00720E34"/>
    <w:rsid w:val="007300D4"/>
    <w:rsid w:val="0073783D"/>
    <w:rsid w:val="0074456D"/>
    <w:rsid w:val="00752C5D"/>
    <w:rsid w:val="00777881"/>
    <w:rsid w:val="007B3860"/>
    <w:rsid w:val="007D464F"/>
    <w:rsid w:val="007F7008"/>
    <w:rsid w:val="00804E96"/>
    <w:rsid w:val="008177C3"/>
    <w:rsid w:val="00827A6E"/>
    <w:rsid w:val="00827DE3"/>
    <w:rsid w:val="008303B7"/>
    <w:rsid w:val="00837CFA"/>
    <w:rsid w:val="0084319A"/>
    <w:rsid w:val="00845587"/>
    <w:rsid w:val="00862480"/>
    <w:rsid w:val="00867926"/>
    <w:rsid w:val="008A2D20"/>
    <w:rsid w:val="008C0825"/>
    <w:rsid w:val="009146B8"/>
    <w:rsid w:val="00924A72"/>
    <w:rsid w:val="00950A58"/>
    <w:rsid w:val="0095643C"/>
    <w:rsid w:val="009721E4"/>
    <w:rsid w:val="0097780B"/>
    <w:rsid w:val="00981F9D"/>
    <w:rsid w:val="00983CBF"/>
    <w:rsid w:val="0098799B"/>
    <w:rsid w:val="009A35B9"/>
    <w:rsid w:val="009A57E2"/>
    <w:rsid w:val="009A756B"/>
    <w:rsid w:val="009B7494"/>
    <w:rsid w:val="009C0E29"/>
    <w:rsid w:val="009C3BE8"/>
    <w:rsid w:val="009D03DB"/>
    <w:rsid w:val="00A16057"/>
    <w:rsid w:val="00A24BDA"/>
    <w:rsid w:val="00A2717D"/>
    <w:rsid w:val="00A41D4F"/>
    <w:rsid w:val="00A55B66"/>
    <w:rsid w:val="00A60E71"/>
    <w:rsid w:val="00A621C1"/>
    <w:rsid w:val="00A8435E"/>
    <w:rsid w:val="00A9225A"/>
    <w:rsid w:val="00AC1A5A"/>
    <w:rsid w:val="00AD4B47"/>
    <w:rsid w:val="00B05277"/>
    <w:rsid w:val="00B07050"/>
    <w:rsid w:val="00B52DBD"/>
    <w:rsid w:val="00B55BF8"/>
    <w:rsid w:val="00B64914"/>
    <w:rsid w:val="00B65013"/>
    <w:rsid w:val="00B957F4"/>
    <w:rsid w:val="00C03BF1"/>
    <w:rsid w:val="00C1212D"/>
    <w:rsid w:val="00C12E10"/>
    <w:rsid w:val="00C3128B"/>
    <w:rsid w:val="00C43F3A"/>
    <w:rsid w:val="00C46685"/>
    <w:rsid w:val="00C60FB7"/>
    <w:rsid w:val="00C61696"/>
    <w:rsid w:val="00C61FA8"/>
    <w:rsid w:val="00C954D8"/>
    <w:rsid w:val="00CA47CA"/>
    <w:rsid w:val="00CC5553"/>
    <w:rsid w:val="00CD4AD7"/>
    <w:rsid w:val="00CD6A2E"/>
    <w:rsid w:val="00CE6D79"/>
    <w:rsid w:val="00D011F2"/>
    <w:rsid w:val="00D2362A"/>
    <w:rsid w:val="00D31285"/>
    <w:rsid w:val="00D32DB6"/>
    <w:rsid w:val="00D400C3"/>
    <w:rsid w:val="00D558DA"/>
    <w:rsid w:val="00D61FD3"/>
    <w:rsid w:val="00D75C63"/>
    <w:rsid w:val="00D80A06"/>
    <w:rsid w:val="00D94676"/>
    <w:rsid w:val="00DA4F22"/>
    <w:rsid w:val="00DA53F3"/>
    <w:rsid w:val="00DB0063"/>
    <w:rsid w:val="00DB2648"/>
    <w:rsid w:val="00DB5A0D"/>
    <w:rsid w:val="00DC063D"/>
    <w:rsid w:val="00DC729E"/>
    <w:rsid w:val="00DE02A6"/>
    <w:rsid w:val="00DE7544"/>
    <w:rsid w:val="00E12A64"/>
    <w:rsid w:val="00E133E4"/>
    <w:rsid w:val="00E30977"/>
    <w:rsid w:val="00E54407"/>
    <w:rsid w:val="00E55470"/>
    <w:rsid w:val="00E675E7"/>
    <w:rsid w:val="00E961D3"/>
    <w:rsid w:val="00EB0C8C"/>
    <w:rsid w:val="00EC7129"/>
    <w:rsid w:val="00ED302D"/>
    <w:rsid w:val="00EE1477"/>
    <w:rsid w:val="00EF010E"/>
    <w:rsid w:val="00F03767"/>
    <w:rsid w:val="00F130AA"/>
    <w:rsid w:val="00F2167F"/>
    <w:rsid w:val="00F30DD0"/>
    <w:rsid w:val="00F426AD"/>
    <w:rsid w:val="00F56D0A"/>
    <w:rsid w:val="00F57A64"/>
    <w:rsid w:val="00F818AB"/>
    <w:rsid w:val="00F83A67"/>
    <w:rsid w:val="00F8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B857A4"/>
  <w15:docId w15:val="{E9677CE5-EFBB-486C-A098-B84BB86C7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1C26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146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95643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95643C"/>
    <w:rPr>
      <w:rFonts w:ascii="Tahoma" w:hAnsi="Tahom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4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ANOTECHNOLOGY</Company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O01</dc:creator>
  <cp:keywords/>
  <dc:description/>
  <cp:lastModifiedBy>thutiyaporn thiwawong</cp:lastModifiedBy>
  <cp:revision>2</cp:revision>
  <cp:lastPrinted>2022-02-22T09:03:00Z</cp:lastPrinted>
  <dcterms:created xsi:type="dcterms:W3CDTF">2022-05-02T04:15:00Z</dcterms:created>
  <dcterms:modified xsi:type="dcterms:W3CDTF">2022-05-02T04:15:00Z</dcterms:modified>
</cp:coreProperties>
</file>